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99EC5" w14:textId="795AF334" w:rsidR="009568F2" w:rsidRPr="00A70680" w:rsidRDefault="00981743" w:rsidP="009568F2">
      <w:pPr>
        <w:pStyle w:val="Heading1"/>
        <w:jc w:val="center"/>
        <w:rPr>
          <w:sz w:val="44"/>
          <w:szCs w:val="44"/>
        </w:rPr>
      </w:pPr>
      <w:bookmarkStart w:id="0" w:name="_Hlk140675096"/>
      <w:r>
        <w:rPr>
          <w:sz w:val="44"/>
          <w:szCs w:val="44"/>
        </w:rPr>
        <w:t xml:space="preserve">Front-End Test Automation: </w:t>
      </w:r>
      <w:bookmarkEnd w:id="0"/>
      <w:r w:rsidR="00D64A17">
        <w:rPr>
          <w:sz w:val="44"/>
          <w:szCs w:val="44"/>
        </w:rPr>
        <w:t>Regular Exam</w:t>
      </w:r>
    </w:p>
    <w:p w14:paraId="1F1010C7" w14:textId="77D3A9F5" w:rsidR="0070513C" w:rsidRDefault="00B24A1E" w:rsidP="00D935B5">
      <w:pPr>
        <w:jc w:val="center"/>
        <w:rPr>
          <w:lang w:val="bg-BG"/>
        </w:rPr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1268" w14:textId="77777777" w:rsidR="00981743" w:rsidRDefault="00981743" w:rsidP="00D935B5">
      <w:pPr>
        <w:jc w:val="center"/>
        <w:rPr>
          <w:lang w:val="bg-BG"/>
        </w:rPr>
      </w:pPr>
    </w:p>
    <w:p w14:paraId="2ED71A72" w14:textId="63C6E79E" w:rsidR="00981743" w:rsidRDefault="00981743" w:rsidP="00981743">
      <w:pPr>
        <w:spacing w:after="0"/>
        <w:jc w:val="center"/>
      </w:pPr>
      <w:r w:rsidRPr="00D47A12">
        <w:rPr>
          <w:b/>
          <w:bCs/>
        </w:rPr>
        <w:t>Exam</w:t>
      </w:r>
      <w:r w:rsidRPr="00E27D7D">
        <w:rPr>
          <w:b/>
          <w:bCs/>
        </w:rPr>
        <w:t xml:space="preserve"> </w:t>
      </w:r>
      <w:r w:rsidRPr="00D47A12">
        <w:t xml:space="preserve">assignment for the </w:t>
      </w:r>
      <w:r w:rsidRPr="00E27D7D">
        <w:rPr>
          <w:noProof/>
        </w:rPr>
        <w:t>"</w:t>
      </w:r>
      <w:r w:rsidRPr="00E27D7D">
        <w:rPr>
          <w:b/>
          <w:bCs/>
          <w:noProof/>
        </w:rPr>
        <w:t>QA Front-End Automation" Course @ SoftUn</w:t>
      </w:r>
      <w:r w:rsidRPr="00E27D7D">
        <w:rPr>
          <w:noProof/>
        </w:rPr>
        <w:t>i</w:t>
      </w:r>
      <w:r w:rsidRPr="00D47A12">
        <w:t>.</w:t>
      </w:r>
    </w:p>
    <w:p w14:paraId="0D1E4AEE" w14:textId="77777777" w:rsidR="00981743" w:rsidRPr="00D47A12" w:rsidRDefault="00981743" w:rsidP="00981743">
      <w:pPr>
        <w:spacing w:after="0"/>
        <w:jc w:val="center"/>
        <w:rPr>
          <w:lang w:val="bg-BG"/>
        </w:rPr>
      </w:pPr>
    </w:p>
    <w:p w14:paraId="5E2D32D3" w14:textId="77777777" w:rsidR="00981743" w:rsidRPr="00E27D7D" w:rsidRDefault="00981743" w:rsidP="00981743">
      <w:r w:rsidRPr="00E27D7D">
        <w:t xml:space="preserve">Submit your work as a </w:t>
      </w:r>
      <w:r w:rsidRPr="00E27D7D">
        <w:rPr>
          <w:b/>
          <w:bCs/>
        </w:rPr>
        <w:t xml:space="preserve">single zip / </w:t>
      </w:r>
      <w:proofErr w:type="spellStart"/>
      <w:r w:rsidRPr="00E27D7D">
        <w:rPr>
          <w:b/>
          <w:bCs/>
        </w:rPr>
        <w:t>rar</w:t>
      </w:r>
      <w:proofErr w:type="spellEnd"/>
      <w:r w:rsidRPr="00E27D7D">
        <w:rPr>
          <w:b/>
          <w:bCs/>
        </w:rPr>
        <w:t xml:space="preserve"> / 7z archive</w:t>
      </w:r>
      <w:r w:rsidRPr="00E27D7D">
        <w:t xml:space="preserve"> holding your solutions for each problem at </w:t>
      </w:r>
      <w:proofErr w:type="spellStart"/>
      <w:r w:rsidRPr="00E27D7D">
        <w:t>SoftUni</w:t>
      </w:r>
      <w:proofErr w:type="spellEnd"/>
      <w:r w:rsidRPr="00E27D7D">
        <w:t xml:space="preserve"> Website. </w:t>
      </w:r>
    </w:p>
    <w:p w14:paraId="0703A27F" w14:textId="77777777" w:rsidR="00981743" w:rsidRDefault="00981743" w:rsidP="00981743">
      <w:pPr>
        <w:rPr>
          <w:b/>
          <w:bCs/>
        </w:rPr>
      </w:pPr>
      <w:r w:rsidRPr="00E27D7D">
        <w:t xml:space="preserve">Please refer to the </w:t>
      </w:r>
      <w:r w:rsidRPr="00E27D7D">
        <w:rPr>
          <w:b/>
          <w:bCs/>
        </w:rPr>
        <w:t>end of this document</w:t>
      </w:r>
      <w:r w:rsidRPr="00E27D7D">
        <w:t xml:space="preserve"> for instructions on </w:t>
      </w:r>
      <w:r w:rsidRPr="00E27D7D">
        <w:rPr>
          <w:b/>
          <w:bCs/>
        </w:rPr>
        <w:t>how to submit your work.</w:t>
      </w:r>
    </w:p>
    <w:p w14:paraId="5C7D7EA5" w14:textId="0FB755DF" w:rsidR="000131CC" w:rsidRPr="0061714C" w:rsidRDefault="000131CC" w:rsidP="000131CC">
      <w:pPr>
        <w:pStyle w:val="Heading2"/>
        <w:ind w:left="360" w:hanging="360"/>
      </w:pPr>
      <w:r w:rsidRPr="0061714C">
        <w:t>The "</w:t>
      </w:r>
      <w:r w:rsidR="00DA4FBD" w:rsidRPr="00DA4FBD">
        <w:t>Foody</w:t>
      </w:r>
      <w:r w:rsidRPr="0061714C">
        <w:t xml:space="preserve">" </w:t>
      </w:r>
      <w:r w:rsidR="00DA4FBD">
        <w:t>Web App</w:t>
      </w:r>
    </w:p>
    <w:p w14:paraId="26A9B78F" w14:textId="60B080EC" w:rsidR="00DA4FBD" w:rsidRPr="00DA4FBD" w:rsidRDefault="00DA4FBD" w:rsidP="000131CC">
      <w:r w:rsidRPr="00DA4FBD">
        <w:rPr>
          <w:b/>
          <w:bCs/>
        </w:rPr>
        <w:t>"Foody"</w:t>
      </w:r>
      <w:r w:rsidRPr="00DA4FBD">
        <w:t xml:space="preserve"> is an </w:t>
      </w:r>
      <w:r w:rsidRPr="00DA4FBD">
        <w:rPr>
          <w:b/>
          <w:bCs/>
        </w:rPr>
        <w:t>interactive platform</w:t>
      </w:r>
      <w:r w:rsidRPr="00DA4FBD">
        <w:t xml:space="preserve"> for food enthusiasts to </w:t>
      </w:r>
      <w:r w:rsidRPr="00DA4FBD">
        <w:rPr>
          <w:b/>
          <w:bCs/>
        </w:rPr>
        <w:t>share, describe, and manage their food experiences</w:t>
      </w:r>
      <w:r w:rsidRPr="00DA4FBD">
        <w:t xml:space="preserve">. </w:t>
      </w:r>
      <w:r>
        <w:br/>
      </w:r>
      <w:r w:rsidRPr="00DA4FBD">
        <w:t xml:space="preserve">The application provides a space for users to </w:t>
      </w:r>
      <w:r w:rsidRPr="00DA4FBD">
        <w:rPr>
          <w:b/>
          <w:bCs/>
        </w:rPr>
        <w:t>register, create profile, and post about their food adventures</w:t>
      </w:r>
      <w:r w:rsidRPr="00DA4FBD">
        <w:t>.</w:t>
      </w:r>
    </w:p>
    <w:p w14:paraId="539B4F08" w14:textId="6F4F82AE" w:rsidR="000131CC" w:rsidRPr="00671145" w:rsidRDefault="000131CC" w:rsidP="000131CC">
      <w:r w:rsidRPr="00671145">
        <w:t xml:space="preserve">Your task is to </w:t>
      </w:r>
      <w:r w:rsidRPr="00814252">
        <w:rPr>
          <w:b/>
          <w:bCs/>
        </w:rPr>
        <w:t>conduct automated UI tests using Selenium IDE</w:t>
      </w:r>
      <w:r w:rsidRPr="00671145">
        <w:t xml:space="preserve"> and </w:t>
      </w:r>
      <w:r w:rsidRPr="00814252">
        <w:rPr>
          <w:b/>
          <w:bCs/>
        </w:rPr>
        <w:t>Selenium WebDriver</w:t>
      </w:r>
      <w:r w:rsidRPr="00671145">
        <w:t>, ensuring the "</w:t>
      </w:r>
      <w:r w:rsidR="00DA4FBD">
        <w:t>Foody</w:t>
      </w:r>
      <w:r w:rsidRPr="00671145">
        <w:t>" application's functionalities perform as expected.</w:t>
      </w:r>
    </w:p>
    <w:p w14:paraId="0833D122" w14:textId="3679BB47" w:rsidR="000131CC" w:rsidRPr="00671145" w:rsidRDefault="000131CC" w:rsidP="000131CC">
      <w:r w:rsidRPr="00671145">
        <w:rPr>
          <w:b/>
          <w:bCs/>
        </w:rPr>
        <w:t>Access the "</w:t>
      </w:r>
      <w:r w:rsidR="00DA4FBD">
        <w:rPr>
          <w:b/>
          <w:bCs/>
        </w:rPr>
        <w:t>Foody</w:t>
      </w:r>
      <w:r w:rsidRPr="00671145">
        <w:rPr>
          <w:b/>
          <w:bCs/>
        </w:rPr>
        <w:t>" Web App through its dedicated URL:</w:t>
      </w:r>
    </w:p>
    <w:p w14:paraId="367B41A6" w14:textId="77777777" w:rsidR="00DA4FBD" w:rsidRPr="00DA4FBD" w:rsidRDefault="00DA4FBD" w:rsidP="000131CC">
      <w:pPr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</w:instrText>
      </w:r>
      <w:r w:rsidRPr="00DA4FBD">
        <w:rPr>
          <w:b/>
          <w:bCs/>
        </w:rPr>
        <w:instrText xml:space="preserve">http://softuni-qa-loadbalancer-2137572849.eu-north-1.elb.amazonaws.com:85 </w:instrText>
      </w:r>
    </w:p>
    <w:p w14:paraId="31924C0E" w14:textId="77777777" w:rsidR="00DA4FBD" w:rsidRPr="009F68C0" w:rsidRDefault="00DA4FBD" w:rsidP="000131CC">
      <w:pPr>
        <w:rPr>
          <w:rStyle w:val="Hyperlink"/>
          <w:b/>
          <w:bCs/>
        </w:rPr>
      </w:pPr>
      <w:r>
        <w:rPr>
          <w:b/>
          <w:bCs/>
        </w:rPr>
        <w:instrText>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9F68C0">
        <w:rPr>
          <w:rStyle w:val="Hyperlink"/>
          <w:b/>
          <w:bCs/>
        </w:rPr>
        <w:t xml:space="preserve">http://softuni-qa-loadbalancer-2137572849.eu-north-1.elb.amazonaws.com:85 </w:t>
      </w:r>
    </w:p>
    <w:p w14:paraId="35571379" w14:textId="547C8B41" w:rsidR="000131CC" w:rsidRDefault="00DA4FBD" w:rsidP="000131CC">
      <w:pPr>
        <w:pStyle w:val="Heading2"/>
        <w:ind w:left="360" w:hanging="360"/>
      </w:pPr>
      <w:r>
        <w:rPr>
          <w:b w:val="0"/>
          <w:bCs w:val="0"/>
        </w:rPr>
        <w:fldChar w:fldCharType="end"/>
      </w:r>
      <w:r w:rsidR="000131CC">
        <w:t>Application Functionality</w:t>
      </w:r>
    </w:p>
    <w:p w14:paraId="6892E15F" w14:textId="77777777" w:rsidR="000131CC" w:rsidRPr="00814252" w:rsidRDefault="000131CC" w:rsidP="00814252">
      <w:pPr>
        <w:spacing w:before="0" w:after="0" w:line="240" w:lineRule="auto"/>
        <w:rPr>
          <w:b/>
          <w:bCs/>
        </w:rPr>
      </w:pPr>
      <w:r w:rsidRPr="00814252">
        <w:rPr>
          <w:b/>
          <w:bCs/>
        </w:rPr>
        <w:t>Key Features:</w:t>
      </w:r>
    </w:p>
    <w:p w14:paraId="6B03C6AA" w14:textId="77777777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Home Page (Unregistered/Non-Logged Users)</w:t>
      </w:r>
    </w:p>
    <w:p w14:paraId="0AE95994" w14:textId="3088E0CF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Contains a navigation menu with "LOG</w:t>
      </w:r>
      <w:r w:rsidR="00F07FA6">
        <w:rPr>
          <w:lang w:val="bg-BG"/>
        </w:rPr>
        <w:t xml:space="preserve"> </w:t>
      </w:r>
      <w:r w:rsidRPr="00DA4FBD">
        <w:t>IN" and "SIGN UP" options.</w:t>
      </w:r>
    </w:p>
    <w:p w14:paraId="351E32F2" w14:textId="77777777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Features sections like "Share your food," "Describe Your Dish," and "Sign Up Now," which encourage user engagement.</w:t>
      </w:r>
    </w:p>
    <w:p w14:paraId="62953FE2" w14:textId="6723D769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Sign Up Page</w:t>
      </w:r>
    </w:p>
    <w:p w14:paraId="12C0B65E" w14:textId="77777777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Allows users to register by entering Username, Email, First Name, Middle Name (optional), Last Name, Password, and Repeat Password.</w:t>
      </w:r>
    </w:p>
    <w:p w14:paraId="0620F1E5" w14:textId="236070E2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Includes an option for existing users to log in.</w:t>
      </w:r>
    </w:p>
    <w:p w14:paraId="38EC8514" w14:textId="5D3DEE24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Log In Page</w:t>
      </w:r>
    </w:p>
    <w:p w14:paraId="64BA3485" w14:textId="77777777" w:rsidR="00DA4FBD" w:rsidRPr="00DA4FBD" w:rsidRDefault="00DA4FBD">
      <w:pPr>
        <w:numPr>
          <w:ilvl w:val="0"/>
          <w:numId w:val="4"/>
        </w:numPr>
        <w:spacing w:before="0" w:after="0" w:line="240" w:lineRule="auto"/>
      </w:pPr>
      <w:r w:rsidRPr="00DA4FBD">
        <w:t>Registered users can log in using their Username and Password.</w:t>
      </w:r>
    </w:p>
    <w:p w14:paraId="2E7609E0" w14:textId="2736D86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Home Page (Logged Users)</w:t>
      </w:r>
    </w:p>
    <w:p w14:paraId="0165B251" w14:textId="1894B7EF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Features a welcome message, user profile link, and options to add food, and log out.</w:t>
      </w:r>
    </w:p>
    <w:p w14:paraId="35767C08" w14:textId="77777777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Includes a search functionality for filtering foods by title.</w:t>
      </w:r>
    </w:p>
    <w:p w14:paraId="1D811800" w14:textId="6293669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Profile Management</w:t>
      </w:r>
    </w:p>
    <w:p w14:paraId="7C8275D0" w14:textId="77777777" w:rsidR="00DA4FBD" w:rsidRPr="00DA4FBD" w:rsidRDefault="00DA4FBD">
      <w:pPr>
        <w:numPr>
          <w:ilvl w:val="0"/>
          <w:numId w:val="6"/>
        </w:numPr>
        <w:spacing w:before="0" w:after="0" w:line="240" w:lineRule="auto"/>
      </w:pPr>
      <w:r w:rsidRPr="00DA4FBD">
        <w:t>Users can edit profile details including profile picture URL, personal information, and a description of their food passion.</w:t>
      </w:r>
    </w:p>
    <w:p w14:paraId="33EEA725" w14:textId="7768D38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Creation</w:t>
      </w:r>
    </w:p>
    <w:p w14:paraId="658F1693" w14:textId="77777777" w:rsidR="00DA4FBD" w:rsidRPr="00DA4FBD" w:rsidRDefault="00DA4FBD">
      <w:pPr>
        <w:numPr>
          <w:ilvl w:val="0"/>
          <w:numId w:val="7"/>
        </w:numPr>
        <w:spacing w:before="0" w:after="0" w:line="240" w:lineRule="auto"/>
      </w:pPr>
      <w:r w:rsidRPr="00DA4FBD">
        <w:t>Logged users can create new food posts with a title, description, and picture URL.</w:t>
      </w:r>
    </w:p>
    <w:p w14:paraId="3D61E0F7" w14:textId="5FF952F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Management</w:t>
      </w:r>
    </w:p>
    <w:p w14:paraId="6F003C38" w14:textId="19615E87" w:rsidR="00DA4FBD" w:rsidRDefault="00DA4FBD">
      <w:pPr>
        <w:numPr>
          <w:ilvl w:val="0"/>
          <w:numId w:val="8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Options to edit</w:t>
      </w:r>
      <w:r w:rsidR="00C87F06">
        <w:t xml:space="preserve"> (not fully implemented)</w:t>
      </w:r>
      <w:r w:rsidRPr="00DA4FBD">
        <w:t xml:space="preserve"> and delete food posts are available on the Home page for </w:t>
      </w:r>
      <w:r w:rsidR="008639A3">
        <w:br/>
      </w:r>
      <w:r w:rsidRPr="00DA4FBD">
        <w:t>logged users.</w:t>
      </w:r>
    </w:p>
    <w:p w14:paraId="20270CB8" w14:textId="1733B966" w:rsidR="00F809AF" w:rsidRPr="00F809AF" w:rsidRDefault="00F809AF" w:rsidP="00F809AF">
      <w:pPr>
        <w:pStyle w:val="ListParagraph"/>
        <w:numPr>
          <w:ilvl w:val="1"/>
          <w:numId w:val="8"/>
        </w:numPr>
        <w:spacing w:before="0" w:after="0" w:line="240" w:lineRule="auto"/>
        <w:ind w:left="720"/>
        <w:rPr>
          <w:b/>
          <w:bCs/>
        </w:rPr>
      </w:pPr>
      <w:r w:rsidRPr="00F809AF">
        <w:rPr>
          <w:b/>
          <w:bCs/>
        </w:rPr>
        <w:lastRenderedPageBreak/>
        <w:t>Search Functionality</w:t>
      </w:r>
    </w:p>
    <w:p w14:paraId="77131E09" w14:textId="60F1185B" w:rsidR="00DA4FBD" w:rsidRDefault="00DA4FBD">
      <w:pPr>
        <w:numPr>
          <w:ilvl w:val="0"/>
          <w:numId w:val="9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A search function allows users to find specific food posts</w:t>
      </w:r>
      <w:r w:rsidR="00C87F06">
        <w:t xml:space="preserve"> by title</w:t>
      </w:r>
      <w:r w:rsidRPr="00DA4FBD">
        <w:t>.</w:t>
      </w:r>
    </w:p>
    <w:p w14:paraId="265AFC2E" w14:textId="7A27CE9C" w:rsidR="00607BCE" w:rsidRPr="00DA4FBD" w:rsidRDefault="00607BCE" w:rsidP="00607BCE">
      <w:pPr>
        <w:spacing w:before="0" w:after="0" w:line="240" w:lineRule="auto"/>
      </w:pPr>
      <w:r w:rsidRPr="00C87F06">
        <w:rPr>
          <w:b/>
          <w:bCs/>
        </w:rPr>
        <w:t>Locators or selectors are intentionally tricky to find in this exam</w:t>
      </w:r>
      <w:r w:rsidRPr="00607BCE">
        <w:t>. In real practice, QAs often have to deal with similar problems. It's important to insist that developers add clear IDs and other locators to make automated testing easier and more reliable.</w:t>
      </w:r>
    </w:p>
    <w:p w14:paraId="6F20CC9F" w14:textId="579D6F96" w:rsidR="008436AC" w:rsidRDefault="008436AC">
      <w:pPr>
        <w:pStyle w:val="Heading2"/>
        <w:numPr>
          <w:ilvl w:val="0"/>
          <w:numId w:val="14"/>
        </w:numPr>
        <w:ind w:left="270"/>
      </w:pPr>
      <w:bookmarkStart w:id="1" w:name="_Hlk140516035"/>
      <w:r>
        <w:t>Selenium IDE</w:t>
      </w:r>
    </w:p>
    <w:p w14:paraId="5856F535" w14:textId="47360362" w:rsidR="008436AC" w:rsidRDefault="008436AC" w:rsidP="008436AC">
      <w:r>
        <w:t>In this section, you will use Selenium IDE to automate and validate core user flows within the "</w:t>
      </w:r>
      <w:r w:rsidR="00F85DB6">
        <w:t>Foody</w:t>
      </w:r>
      <w:r>
        <w:t>" application. This involves recording and running tests to ensure key functionalities are accessible and perform as expected for both unregistered and registered users.</w:t>
      </w:r>
    </w:p>
    <w:p w14:paraId="1B09DF6D" w14:textId="77777777" w:rsidR="008436AC" w:rsidRPr="0097525D" w:rsidRDefault="008436AC">
      <w:pPr>
        <w:pStyle w:val="Heading3"/>
        <w:numPr>
          <w:ilvl w:val="1"/>
          <w:numId w:val="1"/>
        </w:numPr>
        <w:ind w:left="450"/>
      </w:pPr>
      <w:r w:rsidRPr="0097525D">
        <w:t>Preparation</w:t>
      </w:r>
    </w:p>
    <w:p w14:paraId="64CD2506" w14:textId="45D79EED" w:rsidR="008436AC" w:rsidRDefault="008436AC" w:rsidP="008436AC">
      <w:pPr>
        <w:spacing w:before="0" w:after="0" w:line="240" w:lineRule="auto"/>
        <w:rPr>
          <w:b/>
          <w:bCs/>
        </w:rPr>
      </w:pPr>
      <w:r>
        <w:t xml:space="preserve">Before beginning the automated tests, </w:t>
      </w:r>
      <w:r w:rsidRPr="0097525D">
        <w:rPr>
          <w:b/>
          <w:bCs/>
        </w:rPr>
        <w:t>manually register an account on the "</w:t>
      </w:r>
      <w:r w:rsidR="00F85DB6">
        <w:rPr>
          <w:b/>
          <w:bCs/>
        </w:rPr>
        <w:t>Foody</w:t>
      </w:r>
      <w:r w:rsidRPr="0097525D">
        <w:rPr>
          <w:b/>
          <w:bCs/>
        </w:rPr>
        <w:t>" application</w:t>
      </w:r>
      <w:r>
        <w:t xml:space="preserve">. </w:t>
      </w:r>
      <w:r w:rsidRPr="0097525D">
        <w:rPr>
          <w:b/>
          <w:bCs/>
        </w:rPr>
        <w:t>Use this account for tasks involving logged-in user actions.</w:t>
      </w:r>
    </w:p>
    <w:p w14:paraId="2D123B83" w14:textId="77777777" w:rsidR="008436AC" w:rsidRDefault="008436AC" w:rsidP="008436AC">
      <w:pPr>
        <w:spacing w:before="0" w:after="0" w:line="240" w:lineRule="auto"/>
        <w:rPr>
          <w:b/>
          <w:bCs/>
        </w:rPr>
      </w:pPr>
    </w:p>
    <w:p w14:paraId="2F81CC62" w14:textId="77777777" w:rsidR="008436AC" w:rsidRDefault="008436AC">
      <w:pPr>
        <w:pStyle w:val="Heading3"/>
        <w:numPr>
          <w:ilvl w:val="1"/>
          <w:numId w:val="1"/>
        </w:numPr>
        <w:ind w:left="450"/>
      </w:pPr>
      <w:r>
        <w:t>Tests</w:t>
      </w:r>
    </w:p>
    <w:p w14:paraId="218AA37F" w14:textId="6231BB5F" w:rsidR="008436AC" w:rsidRPr="005939A3" w:rsidRDefault="008436AC" w:rsidP="00C87F06">
      <w:pPr>
        <w:pStyle w:val="Heading4"/>
        <w:numPr>
          <w:ilvl w:val="2"/>
          <w:numId w:val="1"/>
        </w:numPr>
        <w:ind w:left="540"/>
      </w:pPr>
      <w:r w:rsidRPr="005939A3">
        <w:t>Home Page Navigation Test (Non-Logged User)</w:t>
      </w:r>
    </w:p>
    <w:p w14:paraId="5EAEF515" w14:textId="77777777" w:rsidR="008436AC" w:rsidRPr="005939A3" w:rsidRDefault="008436AC">
      <w:pPr>
        <w:numPr>
          <w:ilvl w:val="0"/>
          <w:numId w:val="11"/>
        </w:numPr>
        <w:spacing w:before="0" w:after="0" w:line="240" w:lineRule="auto"/>
      </w:pPr>
      <w:r w:rsidRPr="005939A3">
        <w:t>Use Selenium IDE to record a test that navigates to the Home page as an unregistered or non-logged user.</w:t>
      </w:r>
    </w:p>
    <w:p w14:paraId="78FD1E70" w14:textId="5F4197C7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page title is "</w:t>
      </w:r>
      <w:r w:rsidR="00F85DB6" w:rsidRPr="00F85DB6">
        <w:t xml:space="preserve">Home Page - </w:t>
      </w:r>
      <w:proofErr w:type="spellStart"/>
      <w:r w:rsidR="00F85DB6" w:rsidRPr="00F85DB6">
        <w:t>Foody.WebApp</w:t>
      </w:r>
      <w:proofErr w:type="spellEnd"/>
      <w:r>
        <w:t>".</w:t>
      </w:r>
    </w:p>
    <w:p w14:paraId="2185998A" w14:textId="721BDE0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Check for the presence of the "SIGN UP</w:t>
      </w:r>
      <w:r w:rsidR="00F85DB6">
        <w:t>" and "LOG IN</w:t>
      </w:r>
      <w:proofErr w:type="gramStart"/>
      <w:r w:rsidR="00F85DB6">
        <w:t xml:space="preserve">" </w:t>
      </w:r>
      <w:r>
        <w:t xml:space="preserve"> </w:t>
      </w:r>
      <w:r w:rsidR="00F85DB6">
        <w:t>in</w:t>
      </w:r>
      <w:proofErr w:type="gramEnd"/>
      <w:r w:rsidR="00F85DB6">
        <w:t xml:space="preserve"> the navbar</w:t>
      </w:r>
      <w:r>
        <w:t>.</w:t>
      </w:r>
    </w:p>
    <w:p w14:paraId="1D5FF783" w14:textId="42B7FF55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Ensure the "</w:t>
      </w:r>
      <w:r w:rsidR="00F85DB6">
        <w:t>LEARN MORE</w:t>
      </w:r>
      <w:r>
        <w:t xml:space="preserve">" button is also present </w:t>
      </w:r>
      <w:r w:rsidR="00F85DB6">
        <w:t>in the page</w:t>
      </w:r>
      <w:r>
        <w:t>.</w:t>
      </w:r>
    </w:p>
    <w:p w14:paraId="74EF500B" w14:textId="59978B7A" w:rsidR="008436AC" w:rsidRPr="00AA21D7" w:rsidRDefault="004545FE" w:rsidP="00C87F06">
      <w:pPr>
        <w:pStyle w:val="Heading4"/>
        <w:numPr>
          <w:ilvl w:val="2"/>
          <w:numId w:val="1"/>
        </w:numPr>
        <w:ind w:left="540"/>
      </w:pPr>
      <w:r>
        <w:t>Login</w:t>
      </w:r>
      <w:r w:rsidR="008436AC" w:rsidRPr="00AA21D7">
        <w:t xml:space="preserve"> In Test</w:t>
      </w:r>
    </w:p>
    <w:p w14:paraId="1BDEAF15" w14:textId="4774211B" w:rsidR="008436AC" w:rsidRDefault="008436AC">
      <w:pPr>
        <w:numPr>
          <w:ilvl w:val="0"/>
          <w:numId w:val="11"/>
        </w:numPr>
        <w:spacing w:before="0" w:after="0" w:line="240" w:lineRule="auto"/>
      </w:pPr>
      <w:r w:rsidRPr="005620B7">
        <w:t>Using Selenium IDE, create a test that logs into the "</w:t>
      </w:r>
      <w:r w:rsidR="00A00B95">
        <w:t>Foody</w:t>
      </w:r>
      <w:r w:rsidRPr="005620B7">
        <w:t xml:space="preserve">" application with your manually </w:t>
      </w:r>
      <w:r w:rsidR="008639A3">
        <w:br/>
      </w:r>
      <w:r w:rsidRPr="005620B7">
        <w:t>registered account.</w:t>
      </w:r>
    </w:p>
    <w:p w14:paraId="48EF807C" w14:textId="6171B9C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 xml:space="preserve">Input your registered </w:t>
      </w:r>
      <w:r w:rsidR="00A00B95">
        <w:t>username</w:t>
      </w:r>
      <w:r>
        <w:t xml:space="preserve"> and password into the login form and submit it.</w:t>
      </w:r>
    </w:p>
    <w:p w14:paraId="2720F64E" w14:textId="6ECE26B0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Navbar includes links to "</w:t>
      </w:r>
      <w:r w:rsidR="00A00B95" w:rsidRPr="00A00B95">
        <w:rPr>
          <w:noProof/>
        </w:rPr>
        <w:drawing>
          <wp:inline distT="0" distB="0" distL="0" distR="0" wp14:anchorId="2D849361" wp14:editId="6227A027">
            <wp:extent cx="107315" cy="123825"/>
            <wp:effectExtent l="0" t="0" r="6985" b="9525"/>
            <wp:docPr id="1715526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" "</w:t>
      </w:r>
      <w:r w:rsidR="00A00B95">
        <w:t>ADD FOOD</w:t>
      </w:r>
      <w:r>
        <w:t>"</w:t>
      </w:r>
      <w:r w:rsidR="00A00B95">
        <w:t xml:space="preserve">, </w:t>
      </w:r>
      <w:r>
        <w:t>and a "Logout" button.</w:t>
      </w:r>
    </w:p>
    <w:p w14:paraId="5B565A96" w14:textId="2CD3C631" w:rsidR="00A00B95" w:rsidRPr="00A00B95" w:rsidRDefault="00A00B95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>Assert</w:t>
      </w:r>
      <w:r w:rsidR="004545FE">
        <w:t xml:space="preserve"> </w:t>
      </w:r>
      <w:r>
        <w:t>that the app welcomes you with the message "</w:t>
      </w:r>
      <w:r w:rsidRPr="00A00B95">
        <w:rPr>
          <w:b/>
          <w:bCs/>
        </w:rPr>
        <w:t xml:space="preserve">Welcome, </w:t>
      </w:r>
      <w:proofErr w:type="spellStart"/>
      <w:r>
        <w:rPr>
          <w:b/>
          <w:bCs/>
        </w:rPr>
        <w:t>your_user_name</w:t>
      </w:r>
      <w:proofErr w:type="spellEnd"/>
      <w:r w:rsidRPr="00A00B95">
        <w:rPr>
          <w:b/>
          <w:bCs/>
        </w:rPr>
        <w:t>!</w:t>
      </w:r>
      <w:r>
        <w:rPr>
          <w:b/>
          <w:bCs/>
        </w:rPr>
        <w:t>"</w:t>
      </w:r>
    </w:p>
    <w:p w14:paraId="3695DF56" w14:textId="3DA5FE37" w:rsidR="008436AC" w:rsidRPr="007C45AC" w:rsidRDefault="008436AC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 xml:space="preserve">Log out and verify that the </w:t>
      </w:r>
      <w:r w:rsidR="007C45AC">
        <w:t>welcome message on the home page for non-logged users is "</w:t>
      </w:r>
      <w:r w:rsidR="007C45AC" w:rsidRPr="007C45AC">
        <w:rPr>
          <w:b/>
          <w:bCs/>
        </w:rPr>
        <w:t>Share your homemade or store-bought food with us!</w:t>
      </w:r>
      <w:r w:rsidR="007C45AC">
        <w:t>"</w:t>
      </w:r>
      <w:r>
        <w:t>.</w:t>
      </w:r>
    </w:p>
    <w:p w14:paraId="7867F48D" w14:textId="6ABA011A" w:rsidR="008436AC" w:rsidRPr="00AA21D7" w:rsidRDefault="008436AC" w:rsidP="00C87F06">
      <w:pPr>
        <w:pStyle w:val="Heading4"/>
        <w:numPr>
          <w:ilvl w:val="2"/>
          <w:numId w:val="1"/>
        </w:numPr>
        <w:ind w:left="540"/>
      </w:pPr>
      <w:r w:rsidRPr="00AA21D7">
        <w:t>Edit Profile Test</w:t>
      </w:r>
    </w:p>
    <w:p w14:paraId="471DB0E5" w14:textId="2420785D" w:rsidR="008436AC" w:rsidRDefault="00C87F06">
      <w:pPr>
        <w:pStyle w:val="ListParagraph"/>
        <w:numPr>
          <w:ilvl w:val="0"/>
          <w:numId w:val="12"/>
        </w:numPr>
        <w:spacing w:before="0" w:after="0" w:line="240" w:lineRule="auto"/>
      </w:pPr>
      <w:r>
        <w:t>Using</w:t>
      </w:r>
      <w:r w:rsidR="008436AC" w:rsidRPr="00B0309E">
        <w:t xml:space="preserve"> Selenium IDE </w:t>
      </w:r>
      <w:r>
        <w:t xml:space="preserve">create </w:t>
      </w:r>
      <w:r w:rsidR="008436AC" w:rsidRPr="00B0309E">
        <w:t>test that logs in with the user's credentials from the manually registered account and updates the profile information.</w:t>
      </w:r>
    </w:p>
    <w:p w14:paraId="59181BC7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Use the credentials to log in to the application.</w:t>
      </w:r>
    </w:p>
    <w:p w14:paraId="0CEE924A" w14:textId="2D54F13B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 xml:space="preserve">After logging in, </w:t>
      </w:r>
      <w:r w:rsidR="00D4543A">
        <w:t xml:space="preserve">click on </w:t>
      </w:r>
      <w:r w:rsidR="00D4543A" w:rsidRPr="00B0309E">
        <w:t>"</w:t>
      </w:r>
      <w:r w:rsidR="00D4543A" w:rsidRPr="00A00B95">
        <w:rPr>
          <w:noProof/>
        </w:rPr>
        <w:drawing>
          <wp:inline distT="0" distB="0" distL="0" distR="0" wp14:anchorId="55D22A25" wp14:editId="7AA7AB53">
            <wp:extent cx="107315" cy="123825"/>
            <wp:effectExtent l="0" t="0" r="6985" b="9525"/>
            <wp:docPr id="1237327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543A" w:rsidRPr="00B0309E">
        <w:t>"</w:t>
      </w:r>
      <w:r w:rsidR="00D4543A">
        <w:t xml:space="preserve"> to </w:t>
      </w:r>
      <w:r w:rsidRPr="00B0309E">
        <w:t xml:space="preserve">navigate to </w:t>
      </w:r>
      <w:proofErr w:type="gramStart"/>
      <w:r w:rsidRPr="00B0309E">
        <w:t xml:space="preserve">the  </w:t>
      </w:r>
      <w:r w:rsidR="00D4543A">
        <w:t>profile</w:t>
      </w:r>
      <w:proofErr w:type="gramEnd"/>
      <w:r w:rsidR="00D4543A">
        <w:t xml:space="preserve"> </w:t>
      </w:r>
      <w:r w:rsidRPr="00B0309E">
        <w:t>page.</w:t>
      </w:r>
    </w:p>
    <w:p w14:paraId="376ED110" w14:textId="39B78421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Click the "</w:t>
      </w:r>
      <w:r w:rsidR="00AD086A">
        <w:rPr>
          <w:noProof/>
        </w:rPr>
        <w:t>Edit</w:t>
      </w:r>
      <w:r w:rsidRPr="00B0309E">
        <w:t>" button.</w:t>
      </w:r>
    </w:p>
    <w:p w14:paraId="315724C9" w14:textId="77777777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Update the profile fields with new data:</w:t>
      </w:r>
    </w:p>
    <w:p w14:paraId="772B01EA" w14:textId="77777777" w:rsidR="008436AC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First Name:</w:t>
      </w:r>
      <w:r w:rsidRPr="00B0309E">
        <w:t xml:space="preserve"> Change to a new first name.</w:t>
      </w:r>
    </w:p>
    <w:p w14:paraId="0B336E2A" w14:textId="0F8F1D28" w:rsidR="006E252D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Middle Name:</w:t>
      </w:r>
      <w:r>
        <w:t xml:space="preserve"> Change to a new middle name.</w:t>
      </w:r>
    </w:p>
    <w:p w14:paraId="47F5787A" w14:textId="77777777" w:rsidR="008436AC" w:rsidRPr="00B0309E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Last Name:</w:t>
      </w:r>
      <w:r w:rsidRPr="00B0309E">
        <w:t xml:space="preserve"> Change to a new last name.</w:t>
      </w:r>
    </w:p>
    <w:p w14:paraId="53DE9E4B" w14:textId="54CB4999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</w:t>
      </w:r>
      <w:r w:rsidR="008436AC" w:rsidRPr="00B0309E">
        <w:rPr>
          <w:b/>
          <w:bCs/>
        </w:rPr>
        <w:t>:</w:t>
      </w:r>
      <w:r w:rsidR="008436AC" w:rsidRPr="00B0309E">
        <w:t xml:space="preserve"> Add </w:t>
      </w:r>
      <w:r>
        <w:t>something about you.</w:t>
      </w:r>
    </w:p>
    <w:p w14:paraId="1E6B7E70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Submit the changes. Verify that the updated information is correctly displayed:</w:t>
      </w:r>
    </w:p>
    <w:p w14:paraId="1CDE4457" w14:textId="246EC14C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Full name</w:t>
      </w:r>
      <w:r w:rsidR="008436AC" w:rsidRPr="00B0309E">
        <w:rPr>
          <w:b/>
          <w:bCs/>
        </w:rPr>
        <w:t>:</w:t>
      </w:r>
      <w:r w:rsidR="008436AC" w:rsidRPr="00B0309E">
        <w:t xml:space="preserve"> Assert that </w:t>
      </w:r>
      <w:r>
        <w:t>first, middle and last name are displayed correctly under the full name section</w:t>
      </w:r>
    </w:p>
    <w:p w14:paraId="15F0732F" w14:textId="0235A6D3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 me</w:t>
      </w:r>
      <w:r w:rsidR="008436AC" w:rsidRPr="00B0309E">
        <w:rPr>
          <w:b/>
          <w:bCs/>
        </w:rPr>
        <w:t>:</w:t>
      </w:r>
      <w:r w:rsidR="008436AC" w:rsidRPr="00B0309E">
        <w:t xml:space="preserve"> Verify that the updated </w:t>
      </w:r>
      <w:r>
        <w:t>about me section</w:t>
      </w:r>
      <w:r w:rsidR="008436AC" w:rsidRPr="00B0309E">
        <w:t xml:space="preserve"> is correctly shown.</w:t>
      </w:r>
    </w:p>
    <w:p w14:paraId="447F80AE" w14:textId="77777777" w:rsidR="008436AC" w:rsidRDefault="008436AC">
      <w:pPr>
        <w:pStyle w:val="ListParagraph"/>
        <w:numPr>
          <w:ilvl w:val="0"/>
          <w:numId w:val="12"/>
        </w:numPr>
        <w:spacing w:before="0" w:after="0" w:line="240" w:lineRule="auto"/>
      </w:pPr>
      <w:r w:rsidRPr="00B0309E">
        <w:t>Logout</w:t>
      </w:r>
      <w:r>
        <w:t xml:space="preserve"> and verify redirection to home page.</w:t>
      </w:r>
    </w:p>
    <w:p w14:paraId="6A786C4C" w14:textId="77777777" w:rsidR="008436AC" w:rsidRPr="00B0309E" w:rsidRDefault="008436AC" w:rsidP="008436AC">
      <w:pPr>
        <w:spacing w:before="0" w:after="0" w:line="240" w:lineRule="auto"/>
      </w:pPr>
    </w:p>
    <w:p w14:paraId="28DF9EB1" w14:textId="77777777" w:rsidR="008436AC" w:rsidRPr="005939A3" w:rsidRDefault="008436AC">
      <w:pPr>
        <w:pStyle w:val="Heading3"/>
        <w:numPr>
          <w:ilvl w:val="1"/>
          <w:numId w:val="1"/>
        </w:numPr>
        <w:ind w:left="450"/>
      </w:pPr>
      <w:r w:rsidRPr="005939A3">
        <w:lastRenderedPageBreak/>
        <w:t>Test</w:t>
      </w:r>
      <w:r>
        <w:t>s</w:t>
      </w:r>
      <w:r w:rsidRPr="005939A3">
        <w:t xml:space="preserve"> Organization</w:t>
      </w:r>
    </w:p>
    <w:p w14:paraId="25D7A22D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Ensure all recorded tests are organized into a test suite.</w:t>
      </w:r>
    </w:p>
    <w:p w14:paraId="5C7562D3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Give the test suite a clear and descriptive name that indicates its purpose.</w:t>
      </w:r>
    </w:p>
    <w:p w14:paraId="1E5D27A0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Name each test appropriately to reflect the specific task or functionality being tested.</w:t>
      </w:r>
    </w:p>
    <w:p w14:paraId="76C5D8F9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Arrange the tests in a logical sequence within the suite.</w:t>
      </w:r>
    </w:p>
    <w:p w14:paraId="1F21BCF9" w14:textId="59A97BC9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 xml:space="preserve">Each test should start in a new browser window </w:t>
      </w:r>
      <w:r w:rsidR="007C45AC">
        <w:t xml:space="preserve">with a non-logged user </w:t>
      </w:r>
      <w:r w:rsidRPr="00140782">
        <w:t>to ensure a fresh state.</w:t>
      </w:r>
    </w:p>
    <w:p w14:paraId="6C5B6150" w14:textId="77777777" w:rsidR="008436AC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Maximize the browser window at the start of each test to ensure all elements are visible and to maintain consistency across different screen resolutions.</w:t>
      </w:r>
    </w:p>
    <w:p w14:paraId="3C5468B0" w14:textId="77777777" w:rsidR="00652F17" w:rsidRDefault="00652F17">
      <w:pPr>
        <w:pStyle w:val="Heading2"/>
        <w:numPr>
          <w:ilvl w:val="0"/>
          <w:numId w:val="1"/>
        </w:numPr>
        <w:ind w:left="0" w:firstLine="0"/>
      </w:pPr>
      <w:r>
        <w:t>Selenium WebDriver</w:t>
      </w:r>
    </w:p>
    <w:p w14:paraId="0D4109B9" w14:textId="0112F159" w:rsidR="00652F17" w:rsidRDefault="00652F17" w:rsidP="00652F17">
      <w:r w:rsidRPr="00DC7BA9">
        <w:t>In this section, you will set up and execute automated UI tests for the "</w:t>
      </w:r>
      <w:r>
        <w:t>Foody</w:t>
      </w:r>
      <w:r w:rsidRPr="00DC7BA9">
        <w:t>" application using Selenium WebDriver. The goal is to validate various functionalities of the application, ensuring it behaves as expected under different scenarios.</w:t>
      </w:r>
    </w:p>
    <w:p w14:paraId="131EB34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DC7BA9">
        <w:t>Setup and Preparation</w:t>
      </w:r>
    </w:p>
    <w:p w14:paraId="1BCFB588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 xml:space="preserve">Create a New </w:t>
      </w:r>
      <w:proofErr w:type="spellStart"/>
      <w:r w:rsidRPr="003215C1">
        <w:rPr>
          <w:b/>
          <w:bCs/>
        </w:rPr>
        <w:t>NUnit</w:t>
      </w:r>
      <w:proofErr w:type="spellEnd"/>
      <w:r w:rsidRPr="003215C1">
        <w:rPr>
          <w:b/>
          <w:bCs/>
        </w:rPr>
        <w:t xml:space="preserve"> Project</w:t>
      </w:r>
    </w:p>
    <w:p w14:paraId="0A73F1FC" w14:textId="77777777" w:rsidR="00652F17" w:rsidRPr="00BB1147" w:rsidRDefault="00652F17" w:rsidP="00652F17">
      <w:pPr>
        <w:spacing w:before="0" w:after="0" w:line="240" w:lineRule="auto"/>
        <w:rPr>
          <w:b/>
          <w:bCs/>
          <w:u w:val="single"/>
        </w:rPr>
      </w:pPr>
    </w:p>
    <w:p w14:paraId="1D170047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stall Necessary Packages</w:t>
      </w:r>
    </w:p>
    <w:p w14:paraId="16727252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WebDriver</w:t>
      </w:r>
      <w:proofErr w:type="spellEnd"/>
    </w:p>
    <w:p w14:paraId="3F98750D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Support</w:t>
      </w:r>
      <w:proofErr w:type="spellEnd"/>
    </w:p>
    <w:p w14:paraId="56CF5594" w14:textId="77777777" w:rsidR="00652F17" w:rsidRDefault="00652F17">
      <w:pPr>
        <w:pStyle w:val="ListParagraph"/>
        <w:numPr>
          <w:ilvl w:val="0"/>
          <w:numId w:val="15"/>
        </w:numPr>
        <w:spacing w:before="0" w:after="0" w:line="240" w:lineRule="auto"/>
      </w:pPr>
      <w:proofErr w:type="spellStart"/>
      <w:r w:rsidRPr="00BB1147">
        <w:t>ChromeDriver</w:t>
      </w:r>
      <w:proofErr w:type="spellEnd"/>
      <w:r>
        <w:t xml:space="preserve"> or </w:t>
      </w:r>
      <w:proofErr w:type="spellStart"/>
      <w:r>
        <w:t>FirefoxDriver</w:t>
      </w:r>
      <w:proofErr w:type="spellEnd"/>
    </w:p>
    <w:p w14:paraId="6B12F125" w14:textId="77777777" w:rsidR="00652F17" w:rsidRDefault="00652F17" w:rsidP="00652F17">
      <w:pPr>
        <w:pStyle w:val="ListParagraph"/>
        <w:spacing w:before="0" w:after="0" w:line="240" w:lineRule="auto"/>
      </w:pPr>
    </w:p>
    <w:p w14:paraId="50BA053D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clude the relevant namespaces in your test classes by adding using directives</w:t>
      </w:r>
    </w:p>
    <w:p w14:paraId="0B67C51D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r w:rsidRPr="00E6316A">
        <w:rPr>
          <w:rFonts w:ascii="Consolas" w:hAnsi="Consolas"/>
          <w:sz w:val="20"/>
          <w:szCs w:val="20"/>
        </w:rPr>
        <w:t>OpenQA.Selenium</w:t>
      </w:r>
      <w:proofErr w:type="spell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nstantiating and managing WebDriver instances, interacting with web elements, and controlling browser actions.</w:t>
      </w:r>
    </w:p>
    <w:p w14:paraId="270195B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Chrome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 xml:space="preserve">Launching Chrome, setting Chrome-specific options, and managing </w:t>
      </w:r>
      <w:proofErr w:type="spellStart"/>
      <w:r w:rsidRPr="00E6316A">
        <w:rPr>
          <w:rFonts w:cstheme="minorHAnsi"/>
        </w:rPr>
        <w:t>ChromeDriver</w:t>
      </w:r>
      <w:proofErr w:type="spellEnd"/>
      <w:r w:rsidRPr="00E6316A">
        <w:rPr>
          <w:rFonts w:cstheme="minorHAnsi"/>
        </w:rPr>
        <w:t>.</w:t>
      </w:r>
    </w:p>
    <w:p w14:paraId="02DA7A4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Interactions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Performing complex user interactions that go beyond simple clicks or text entry.</w:t>
      </w:r>
    </w:p>
    <w:p w14:paraId="1292EBD7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Support.UI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mplementing explicit waits, which are essential for handling dynamic content and synchronizing tests.</w:t>
      </w:r>
    </w:p>
    <w:p w14:paraId="296E40FF" w14:textId="77777777" w:rsidR="00652F17" w:rsidRDefault="00652F17" w:rsidP="00652F17">
      <w:pPr>
        <w:pStyle w:val="ListParagraph"/>
        <w:spacing w:before="0" w:after="0" w:line="240" w:lineRule="auto"/>
        <w:rPr>
          <w:rFonts w:cstheme="minorHAnsi"/>
        </w:rPr>
      </w:pPr>
    </w:p>
    <w:p w14:paraId="30C9E903" w14:textId="77777777" w:rsidR="005C00C3" w:rsidRPr="003215C1" w:rsidRDefault="005C00C3" w:rsidP="005C00C3">
      <w:pPr>
        <w:pStyle w:val="ListParagraph"/>
        <w:ind w:left="0"/>
        <w:rPr>
          <w:rFonts w:cstheme="minorHAnsi"/>
          <w:b/>
          <w:bCs/>
        </w:rPr>
      </w:pPr>
      <w:bookmarkStart w:id="2" w:name="_Hlk173583473"/>
      <w:r w:rsidRPr="003215C1">
        <w:rPr>
          <w:rFonts w:cstheme="minorHAnsi"/>
          <w:b/>
          <w:bCs/>
        </w:rPr>
        <w:t xml:space="preserve">Create </w:t>
      </w:r>
      <w:r>
        <w:rPr>
          <w:rFonts w:cstheme="minorHAnsi"/>
          <w:b/>
          <w:bCs/>
        </w:rPr>
        <w:t>[</w:t>
      </w:r>
      <w:proofErr w:type="spellStart"/>
      <w:r w:rsidRPr="003215C1">
        <w:rPr>
          <w:rFonts w:cstheme="minorHAnsi"/>
          <w:b/>
          <w:bCs/>
        </w:rPr>
        <w:t>OneTimeSetup</w:t>
      </w:r>
      <w:proofErr w:type="spellEnd"/>
      <w:r>
        <w:rPr>
          <w:rFonts w:cstheme="minorHAnsi"/>
          <w:b/>
          <w:bCs/>
        </w:rPr>
        <w:t>]</w:t>
      </w:r>
      <w:r w:rsidRPr="003215C1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r [Setup] </w:t>
      </w:r>
      <w:r w:rsidRPr="003215C1">
        <w:rPr>
          <w:rFonts w:cstheme="minorHAnsi"/>
          <w:b/>
          <w:bCs/>
        </w:rPr>
        <w:t>method</w:t>
      </w:r>
    </w:p>
    <w:p w14:paraId="4CFCD681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Configur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Chrom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options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d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preferences</w:t>
      </w:r>
      <w:proofErr w:type="spellEnd"/>
      <w:r w:rsidRPr="00E6316A">
        <w:rPr>
          <w:rFonts w:cstheme="minorHAnsi"/>
          <w:lang w:val="bg-BG"/>
        </w:rPr>
        <w:t>.</w:t>
      </w:r>
    </w:p>
    <w:p w14:paraId="1ABDF878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Initializ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ebDriver</w:t>
      </w:r>
      <w:proofErr w:type="spellEnd"/>
      <w:r w:rsidRPr="00E6316A">
        <w:rPr>
          <w:rFonts w:cstheme="minorHAnsi"/>
          <w:lang w:val="bg-BG"/>
        </w:rPr>
        <w:t>.</w:t>
      </w:r>
    </w:p>
    <w:p w14:paraId="04F1D2C3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Maximiz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browser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indow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d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mplici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ai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imes</w:t>
      </w:r>
      <w:proofErr w:type="spellEnd"/>
      <w:r w:rsidRPr="00E6316A">
        <w:rPr>
          <w:rFonts w:cstheme="minorHAnsi"/>
          <w:lang w:val="bg-BG"/>
        </w:rPr>
        <w:t>.</w:t>
      </w:r>
    </w:p>
    <w:p w14:paraId="4C2F3B09" w14:textId="77777777" w:rsidR="005C00C3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Perform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nitial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logi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o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pplication</w:t>
      </w:r>
      <w:proofErr w:type="spellEnd"/>
      <w:r w:rsidRPr="00E6316A">
        <w:rPr>
          <w:rFonts w:cstheme="minorHAnsi"/>
          <w:lang w:val="bg-BG"/>
        </w:rPr>
        <w:t xml:space="preserve">, </w:t>
      </w:r>
      <w:proofErr w:type="spellStart"/>
      <w:r w:rsidRPr="00E6316A">
        <w:rPr>
          <w:rFonts w:cstheme="minorHAnsi"/>
          <w:lang w:val="bg-BG"/>
        </w:rPr>
        <w:t>ensuring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ssio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s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ready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for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ests</w:t>
      </w:r>
      <w:proofErr w:type="spellEnd"/>
      <w:r w:rsidRPr="00E6316A">
        <w:rPr>
          <w:rFonts w:cstheme="minorHAnsi"/>
          <w:lang w:val="bg-BG"/>
        </w:rPr>
        <w:t>.</w:t>
      </w:r>
    </w:p>
    <w:p w14:paraId="4AF8AAF3" w14:textId="77777777" w:rsidR="005C00C3" w:rsidRPr="003215C1" w:rsidRDefault="005C00C3" w:rsidP="005C00C3">
      <w:pPr>
        <w:spacing w:before="0" w:after="0" w:line="240" w:lineRule="auto"/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Add [</w:t>
      </w:r>
      <w:proofErr w:type="spellStart"/>
      <w:r w:rsidRPr="003215C1">
        <w:rPr>
          <w:rFonts w:cstheme="minorHAnsi"/>
          <w:b/>
          <w:bCs/>
        </w:rPr>
        <w:t>OneTimeTearDown</w:t>
      </w:r>
      <w:proofErr w:type="spellEnd"/>
      <w:r w:rsidRPr="003215C1">
        <w:rPr>
          <w:rFonts w:cstheme="minorHAnsi"/>
          <w:b/>
          <w:bCs/>
        </w:rPr>
        <w:t xml:space="preserve">] </w:t>
      </w:r>
      <w:r>
        <w:rPr>
          <w:rFonts w:cstheme="minorHAnsi"/>
          <w:b/>
          <w:bCs/>
        </w:rPr>
        <w:t>or [</w:t>
      </w:r>
      <w:proofErr w:type="spellStart"/>
      <w:r>
        <w:rPr>
          <w:rFonts w:cstheme="minorHAnsi"/>
          <w:b/>
          <w:bCs/>
        </w:rPr>
        <w:t>TearDown</w:t>
      </w:r>
      <w:proofErr w:type="spellEnd"/>
      <w:r>
        <w:rPr>
          <w:rFonts w:cstheme="minorHAnsi"/>
          <w:b/>
          <w:bCs/>
        </w:rPr>
        <w:t xml:space="preserve">] </w:t>
      </w:r>
      <w:r w:rsidRPr="003215C1">
        <w:rPr>
          <w:rFonts w:cstheme="minorHAnsi"/>
          <w:b/>
          <w:bCs/>
        </w:rPr>
        <w:t>method</w:t>
      </w:r>
    </w:p>
    <w:p w14:paraId="40C30E95" w14:textId="77777777" w:rsidR="005C00C3" w:rsidRDefault="005C00C3" w:rsidP="005C00C3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</w:rPr>
      </w:pPr>
      <w:r w:rsidRPr="002A0B3D">
        <w:rPr>
          <w:rFonts w:cstheme="minorHAnsi"/>
        </w:rPr>
        <w:t>Close the browser and end the WebDriver session.</w:t>
      </w:r>
    </w:p>
    <w:bookmarkEnd w:id="2"/>
    <w:p w14:paraId="597BDD67" w14:textId="77777777" w:rsidR="00652F17" w:rsidRDefault="00652F17" w:rsidP="00652F17">
      <w:pPr>
        <w:spacing w:before="0" w:after="0" w:line="240" w:lineRule="auto"/>
        <w:rPr>
          <w:rFonts w:cstheme="minorHAnsi"/>
        </w:rPr>
      </w:pPr>
    </w:p>
    <w:p w14:paraId="7FE98E8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2A0B3D">
        <w:t>Automated Tests</w:t>
      </w:r>
    </w:p>
    <w:p w14:paraId="3E0D1D1E" w14:textId="77777777" w:rsidR="00652F17" w:rsidRPr="00FE7E36" w:rsidRDefault="00652F17" w:rsidP="00652F17">
      <w:pPr>
        <w:rPr>
          <w:b/>
          <w:bCs/>
          <w:u w:val="single"/>
        </w:rPr>
      </w:pPr>
      <w:r w:rsidRPr="003215C1">
        <w:rPr>
          <w:b/>
          <w:bCs/>
        </w:rPr>
        <w:t>Tests should follow a logical sequence</w:t>
      </w:r>
      <w:r w:rsidRPr="00FE7E36">
        <w:rPr>
          <w:b/>
          <w:bCs/>
        </w:rPr>
        <w:t xml:space="preserve"> -</w:t>
      </w:r>
      <w:r>
        <w:rPr>
          <w:b/>
          <w:bCs/>
          <w:u w:val="single"/>
        </w:rPr>
        <w:t xml:space="preserve"> </w:t>
      </w:r>
      <w:r w:rsidRPr="00E147C2">
        <w:t xml:space="preserve">Use the </w:t>
      </w:r>
      <w:r w:rsidRPr="00FE7E36">
        <w:rPr>
          <w:rFonts w:ascii="Consolas" w:hAnsi="Consolas"/>
          <w:sz w:val="20"/>
          <w:szCs w:val="20"/>
        </w:rPr>
        <w:t>[Order]</w:t>
      </w:r>
      <w:r w:rsidRPr="00E147C2">
        <w:t xml:space="preserve"> attribute</w:t>
      </w:r>
    </w:p>
    <w:p w14:paraId="1822E689" w14:textId="77777777" w:rsidR="00652F17" w:rsidRPr="003215C1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Each test should start with a consistent state</w:t>
      </w:r>
    </w:p>
    <w:p w14:paraId="0DF2D90F" w14:textId="77777777" w:rsidR="00652F17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Name your tests descriptively</w:t>
      </w:r>
    </w:p>
    <w:p w14:paraId="25984E40" w14:textId="77777777" w:rsidR="00C87F06" w:rsidRPr="00FE7E36" w:rsidRDefault="00C87F06" w:rsidP="00C87F06">
      <w:pPr>
        <w:pStyle w:val="Heading4"/>
        <w:numPr>
          <w:ilvl w:val="2"/>
          <w:numId w:val="1"/>
        </w:numPr>
        <w:ind w:left="720" w:hanging="720"/>
      </w:pPr>
      <w:r w:rsidRPr="000C613C">
        <w:lastRenderedPageBreak/>
        <w:t>Add Food with Invalid Data Test</w:t>
      </w:r>
    </w:p>
    <w:p w14:paraId="5EFEAF43" w14:textId="77777777" w:rsidR="00C87F06" w:rsidRPr="0071233E" w:rsidRDefault="00C87F06">
      <w:pPr>
        <w:pStyle w:val="ListParagraph"/>
        <w:numPr>
          <w:ilvl w:val="0"/>
          <w:numId w:val="24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Navigate to the Food Creation page: </w:t>
      </w:r>
      <w:r w:rsidRPr="0071233E">
        <w:rPr>
          <w:rFonts w:cstheme="minorHAnsi"/>
        </w:rPr>
        <w:t>Go to the URL for adding food.</w:t>
      </w:r>
    </w:p>
    <w:p w14:paraId="6B967827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Fill out the form with invalid data: </w:t>
      </w:r>
      <w:r w:rsidRPr="0071233E">
        <w:rPr>
          <w:rFonts w:cstheme="minorHAnsi"/>
        </w:rPr>
        <w:t>Leave title and description blank to simulate invalid input.</w:t>
      </w:r>
    </w:p>
    <w:p w14:paraId="068C4FB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>Submit the form:</w:t>
      </w:r>
      <w:r w:rsidRPr="0071233E">
        <w:rPr>
          <w:rFonts w:cstheme="minorHAnsi"/>
        </w:rPr>
        <w:t xml:space="preserve"> Click the submit button.</w:t>
      </w:r>
    </w:p>
    <w:p w14:paraId="4FDA76A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  <w:b/>
          <w:bCs/>
        </w:rPr>
      </w:pPr>
      <w:r w:rsidRPr="0071233E">
        <w:rPr>
          <w:rFonts w:cstheme="minorHAnsi"/>
          <w:b/>
          <w:bCs/>
        </w:rPr>
        <w:t xml:space="preserve">Verify the application's response: </w:t>
      </w:r>
    </w:p>
    <w:p w14:paraId="0B067202" w14:textId="77777777" w:rsidR="00C87F06" w:rsidRPr="0071233E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</w:rPr>
        <w:t>Ensure the page does not navigate away and that an appropriate error message is displayed.</w:t>
      </w:r>
    </w:p>
    <w:p w14:paraId="115076F1" w14:textId="77777777" w:rsidR="00C87F06" w:rsidRPr="00C269BB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C269BB">
        <w:rPr>
          <w:rFonts w:cstheme="minorHAnsi"/>
        </w:rPr>
        <w:t>The application displays multiple error messages, ensure your test focuses on the correct message. For instance, the main error message indicating "Unable to add this food revue!"</w:t>
      </w:r>
    </w:p>
    <w:p w14:paraId="387DCC46" w14:textId="242F4336" w:rsidR="00652F17" w:rsidRDefault="00715BF6">
      <w:pPr>
        <w:pStyle w:val="Heading4"/>
        <w:numPr>
          <w:ilvl w:val="2"/>
          <w:numId w:val="1"/>
        </w:numPr>
        <w:ind w:left="540" w:hanging="540"/>
      </w:pPr>
      <w:r w:rsidRPr="00715BF6">
        <w:t>Add Random Food Test</w:t>
      </w:r>
    </w:p>
    <w:p w14:paraId="6DF725B3" w14:textId="269CDB8A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Navigate to the Food Creation page: </w:t>
      </w:r>
      <w:r w:rsidRPr="00715BF6">
        <w:t>Go to the specified URL where food can be added.</w:t>
      </w:r>
    </w:p>
    <w:p w14:paraId="31AA736C" w14:textId="77777777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Fill out the form with randomly generated data: </w:t>
      </w:r>
    </w:p>
    <w:p w14:paraId="3D6E4521" w14:textId="5E8BBBA4" w:rsidR="00715BF6" w:rsidRPr="00715BF6" w:rsidRDefault="00715BF6">
      <w:pPr>
        <w:numPr>
          <w:ilvl w:val="1"/>
          <w:numId w:val="22"/>
        </w:numPr>
        <w:spacing w:before="0" w:after="0" w:line="240" w:lineRule="auto"/>
        <w:ind w:left="1080"/>
      </w:pPr>
      <w:r w:rsidRPr="00715BF6">
        <w:t>Use a helper method to generate unique titles and descriptions.</w:t>
      </w:r>
    </w:p>
    <w:p w14:paraId="4A5EDBA1" w14:textId="3434BCE3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>Submit the form</w:t>
      </w:r>
      <w:r w:rsidR="00C87F06">
        <w:rPr>
          <w:b/>
          <w:bCs/>
        </w:rPr>
        <w:t xml:space="preserve">: </w:t>
      </w:r>
      <w:r w:rsidRPr="00C87F06">
        <w:t>Locate and click the submit button.</w:t>
      </w:r>
    </w:p>
    <w:p w14:paraId="341C84C2" w14:textId="4899D553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proofErr w:type="gramStart"/>
      <w:r w:rsidRPr="00715BF6">
        <w:rPr>
          <w:b/>
          <w:bCs/>
        </w:rPr>
        <w:t>Verify  the</w:t>
      </w:r>
      <w:proofErr w:type="gramEnd"/>
      <w:r w:rsidRPr="00715BF6">
        <w:rPr>
          <w:b/>
          <w:bCs/>
        </w:rPr>
        <w:t xml:space="preserve"> newly added food appears on the Home Page with the correct details.</w:t>
      </w:r>
    </w:p>
    <w:p w14:paraId="6C7F5218" w14:textId="4FF894EE" w:rsidR="00715BF6" w:rsidRPr="003215C1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 w:rsidRPr="003215C1">
        <w:rPr>
          <w:rFonts w:cstheme="minorHAnsi"/>
          <w:b/>
          <w:bCs/>
        </w:rPr>
        <w:t>URL Check</w:t>
      </w:r>
      <w:r w:rsidRPr="003215C1">
        <w:rPr>
          <w:rFonts w:cstheme="minorHAnsi"/>
        </w:rPr>
        <w:t xml:space="preserve">: Confirm that the browser navigated to the </w:t>
      </w:r>
      <w:r>
        <w:rPr>
          <w:rFonts w:cstheme="minorHAnsi"/>
        </w:rPr>
        <w:t>home</w:t>
      </w:r>
      <w:r w:rsidRPr="003215C1">
        <w:rPr>
          <w:rFonts w:cstheme="minorHAnsi"/>
        </w:rPr>
        <w:t xml:space="preserve"> page after submission.</w:t>
      </w:r>
    </w:p>
    <w:p w14:paraId="08F3F66F" w14:textId="3468E6A7" w:rsidR="00715BF6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>
        <w:rPr>
          <w:rFonts w:cstheme="minorHAnsi"/>
          <w:b/>
          <w:bCs/>
        </w:rPr>
        <w:t>Food</w:t>
      </w:r>
      <w:r w:rsidRPr="003215C1">
        <w:rPr>
          <w:rFonts w:cstheme="minorHAnsi"/>
          <w:b/>
          <w:bCs/>
        </w:rPr>
        <w:t xml:space="preserve"> Check</w:t>
      </w:r>
      <w:r w:rsidRPr="003215C1">
        <w:rPr>
          <w:rFonts w:cstheme="minorHAnsi"/>
        </w:rPr>
        <w:t xml:space="preserve">: Locate the newly </w:t>
      </w:r>
      <w:r>
        <w:rPr>
          <w:rFonts w:cstheme="minorHAnsi"/>
        </w:rPr>
        <w:t>added</w:t>
      </w:r>
      <w:r w:rsidRPr="003215C1">
        <w:rPr>
          <w:rFonts w:cstheme="minorHAnsi"/>
        </w:rPr>
        <w:t xml:space="preserve"> </w:t>
      </w:r>
      <w:r>
        <w:rPr>
          <w:rFonts w:cstheme="minorHAnsi"/>
        </w:rPr>
        <w:t>food</w:t>
      </w:r>
      <w:r w:rsidRPr="003215C1">
        <w:rPr>
          <w:rFonts w:cstheme="minorHAnsi"/>
        </w:rPr>
        <w:t xml:space="preserve"> in the list of </w:t>
      </w:r>
      <w:r w:rsidR="00607BCE">
        <w:rPr>
          <w:rFonts w:cstheme="minorHAnsi"/>
        </w:rPr>
        <w:t>foods</w:t>
      </w:r>
      <w:r w:rsidRPr="003215C1">
        <w:rPr>
          <w:rFonts w:cstheme="minorHAnsi"/>
        </w:rPr>
        <w:t xml:space="preserve"> and verify that the displayed </w:t>
      </w:r>
      <w:r>
        <w:rPr>
          <w:rFonts w:cstheme="minorHAnsi"/>
        </w:rPr>
        <w:t>title</w:t>
      </w:r>
      <w:r w:rsidRPr="003215C1">
        <w:rPr>
          <w:rFonts w:cstheme="minorHAnsi"/>
        </w:rPr>
        <w:t xml:space="preserve"> matches the input.</w:t>
      </w:r>
    </w:p>
    <w:p w14:paraId="6508E878" w14:textId="0229CAD0" w:rsidR="00652F17" w:rsidRDefault="00652F17" w:rsidP="00652F17">
      <w:pPr>
        <w:pStyle w:val="Heading4"/>
      </w:pPr>
      <w:r>
        <w:t>2.2.</w:t>
      </w:r>
      <w:r w:rsidR="0071233E">
        <w:t>3</w:t>
      </w:r>
      <w:r>
        <w:t xml:space="preserve">. </w:t>
      </w:r>
      <w:r w:rsidRPr="0006146D">
        <w:t xml:space="preserve">Edit Last </w:t>
      </w:r>
      <w:r w:rsidR="0071233E">
        <w:t>Added Food</w:t>
      </w:r>
      <w:r w:rsidRPr="0006146D">
        <w:t xml:space="preserve"> Test</w:t>
      </w:r>
    </w:p>
    <w:p w14:paraId="660205DC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Navigate to the Home Page: </w:t>
      </w:r>
      <w:r w:rsidRPr="0071233E">
        <w:t>Ensure you start from a consistent state.</w:t>
      </w:r>
    </w:p>
    <w:p w14:paraId="76A7A72E" w14:textId="77777777" w:rsidR="0071233E" w:rsidRPr="00C269BB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Locate the last added food: </w:t>
      </w:r>
      <w:r w:rsidRPr="0071233E">
        <w:t>Retrieve all food elements and select the last one.</w:t>
      </w:r>
    </w:p>
    <w:p w14:paraId="18C57CE2" w14:textId="4821D788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Click the Edit button: </w:t>
      </w:r>
      <w:r w:rsidR="00975AFD" w:rsidRPr="00975AFD">
        <w:t>S</w:t>
      </w:r>
      <w:r w:rsidRPr="0071233E">
        <w:t>croll and click the Edit button.</w:t>
      </w:r>
    </w:p>
    <w:p w14:paraId="6B54B69A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Modify the food title: </w:t>
      </w:r>
      <w:r w:rsidRPr="0071233E">
        <w:t>Update the title to a new value.</w:t>
      </w:r>
    </w:p>
    <w:p w14:paraId="2BEE1D3F" w14:textId="6167B5AD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Submit the changes: </w:t>
      </w:r>
      <w:r w:rsidRPr="0071233E">
        <w:t xml:space="preserve">Click the </w:t>
      </w:r>
      <w:r w:rsidR="00C269BB">
        <w:t>add</w:t>
      </w:r>
      <w:r w:rsidRPr="0071233E">
        <w:t xml:space="preserve"> button.</w:t>
      </w:r>
    </w:p>
    <w:p w14:paraId="68E4B18E" w14:textId="0074CC60" w:rsidR="0071233E" w:rsidRPr="00C269BB" w:rsidRDefault="0071233E" w:rsidP="008639A3">
      <w:pPr>
        <w:pStyle w:val="ListParagraph"/>
        <w:numPr>
          <w:ilvl w:val="0"/>
          <w:numId w:val="26"/>
        </w:numPr>
        <w:spacing w:before="0" w:line="240" w:lineRule="auto"/>
      </w:pPr>
      <w:r w:rsidRPr="00C269BB">
        <w:rPr>
          <w:b/>
          <w:bCs/>
        </w:rPr>
        <w:t xml:space="preserve">Tricky Part: </w:t>
      </w:r>
      <w:r w:rsidRPr="00C269BB">
        <w:t xml:space="preserve">Asserting the </w:t>
      </w:r>
      <w:r w:rsidRPr="00C269BB">
        <w:rPr>
          <w:b/>
          <w:bCs/>
        </w:rPr>
        <w:t xml:space="preserve">title change </w:t>
      </w:r>
      <w:r w:rsidR="00C269BB" w:rsidRPr="00C269BB">
        <w:rPr>
          <w:b/>
          <w:bCs/>
        </w:rPr>
        <w:t>won't be possible</w:t>
      </w:r>
      <w:r w:rsidRPr="00C269BB">
        <w:rPr>
          <w:b/>
          <w:bCs/>
        </w:rPr>
        <w:t xml:space="preserve"> due to incomplete functionality</w:t>
      </w:r>
      <w:r w:rsidRPr="00C269BB">
        <w:t xml:space="preserve">. Verify that the title remains unchanged and </w:t>
      </w:r>
      <w:r w:rsidR="00346180">
        <w:t xml:space="preserve">print </w:t>
      </w:r>
      <w:r w:rsidRPr="00C269BB">
        <w:t>an explanatory message</w:t>
      </w:r>
      <w:r w:rsidR="00346180">
        <w:t xml:space="preserve"> on the console</w:t>
      </w:r>
      <w:r w:rsidRPr="00C269BB">
        <w:t>.</w:t>
      </w:r>
    </w:p>
    <w:p w14:paraId="00370A40" w14:textId="1C42AE7A" w:rsidR="00652F17" w:rsidRDefault="00F51897" w:rsidP="00F51897">
      <w:pPr>
        <w:pStyle w:val="Heading4"/>
        <w:spacing w:before="0" w:after="0" w:line="240" w:lineRule="auto"/>
      </w:pPr>
      <w:r>
        <w:t xml:space="preserve">2.2.4. </w:t>
      </w:r>
      <w:r w:rsidR="00652F17" w:rsidRPr="009917B0">
        <w:t xml:space="preserve">Search For </w:t>
      </w:r>
      <w:r w:rsidR="00C269BB">
        <w:t>Food Title</w:t>
      </w:r>
      <w:r w:rsidR="00652F17" w:rsidRPr="009917B0">
        <w:t xml:space="preserve"> Test</w:t>
      </w:r>
    </w:p>
    <w:p w14:paraId="23464078" w14:textId="6BEC6AAC" w:rsidR="00C269BB" w:rsidRPr="00FA0210" w:rsidRDefault="00C269BB">
      <w:pPr>
        <w:pStyle w:val="ListParagraph"/>
        <w:numPr>
          <w:ilvl w:val="0"/>
          <w:numId w:val="28"/>
        </w:numPr>
        <w:spacing w:before="0" w:after="0" w:line="240" w:lineRule="auto"/>
        <w:rPr>
          <w:b/>
          <w:bCs/>
        </w:rPr>
      </w:pPr>
      <w:r w:rsidRPr="00FA0210">
        <w:rPr>
          <w:b/>
          <w:bCs/>
        </w:rPr>
        <w:t xml:space="preserve">Search for the last added food: </w:t>
      </w:r>
      <w:r w:rsidRPr="00FA0210">
        <w:t>Use the search functionality to look for the recently added food</w:t>
      </w:r>
      <w:r w:rsidR="00FA0210">
        <w:t xml:space="preserve"> title</w:t>
      </w:r>
      <w:r w:rsidRPr="00FA0210">
        <w:t>.</w:t>
      </w:r>
    </w:p>
    <w:p w14:paraId="72EECDAF" w14:textId="5923EF85" w:rsidR="00652F17" w:rsidRDefault="00C269BB">
      <w:pPr>
        <w:pStyle w:val="ListParagraph"/>
        <w:numPr>
          <w:ilvl w:val="0"/>
          <w:numId w:val="28"/>
        </w:numPr>
        <w:spacing w:before="0" w:after="0" w:line="240" w:lineRule="auto"/>
      </w:pPr>
      <w:r w:rsidRPr="00FA0210">
        <w:rPr>
          <w:b/>
          <w:bCs/>
        </w:rPr>
        <w:t xml:space="preserve">Assert the search results: </w:t>
      </w:r>
      <w:r w:rsidRPr="00FA0210">
        <w:t>Ensure only one food item is returned and that it matches the searched title.</w:t>
      </w:r>
    </w:p>
    <w:p w14:paraId="128307BA" w14:textId="502208AE" w:rsidR="00FA0210" w:rsidRDefault="00FA0210">
      <w:pPr>
        <w:pStyle w:val="ListParagraph"/>
        <w:numPr>
          <w:ilvl w:val="1"/>
          <w:numId w:val="28"/>
        </w:numPr>
        <w:spacing w:before="0" w:after="0" w:line="240" w:lineRule="auto"/>
        <w:ind w:left="1080"/>
      </w:pPr>
      <w:r w:rsidRPr="00FA0210">
        <w:t>Asserting the search results involves ensuring the search returns exactly one food item and that the title matches.</w:t>
      </w:r>
    </w:p>
    <w:p w14:paraId="4E55A92F" w14:textId="5B8B7420" w:rsidR="00652F17" w:rsidRDefault="00652F17">
      <w:pPr>
        <w:pStyle w:val="Heading4"/>
        <w:numPr>
          <w:ilvl w:val="2"/>
          <w:numId w:val="19"/>
        </w:numPr>
        <w:ind w:left="720" w:hanging="720"/>
      </w:pPr>
      <w:r w:rsidRPr="00667CBC">
        <w:t xml:space="preserve">Delete Last </w:t>
      </w:r>
      <w:r w:rsidR="00607BCE">
        <w:t>Added Food</w:t>
      </w:r>
      <w:r>
        <w:t xml:space="preserve"> Test</w:t>
      </w:r>
    </w:p>
    <w:p w14:paraId="0D12344E" w14:textId="77777777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Navigate to the Home Page: </w:t>
      </w:r>
      <w:r w:rsidRPr="00A36C8F">
        <w:t>Start from a consistent state by navigating to the base URL.</w:t>
      </w:r>
    </w:p>
    <w:p w14:paraId="0E6D4E09" w14:textId="61CD9D20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Locate and Count Food Containers: </w:t>
      </w:r>
      <w:r w:rsidRPr="00A36C8F">
        <w:t>Retrieve and count all food</w:t>
      </w:r>
      <w:r w:rsidR="008639A3">
        <w:t>s</w:t>
      </w:r>
      <w:r w:rsidRPr="00A36C8F">
        <w:t xml:space="preserve"> on the page to establish an </w:t>
      </w:r>
      <w:r w:rsidR="009102B6">
        <w:br/>
      </w:r>
      <w:r w:rsidRPr="00A36C8F">
        <w:t>initial count.</w:t>
      </w:r>
    </w:p>
    <w:p w14:paraId="12575D81" w14:textId="51ACDD42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Scroll to the Last Food: </w:t>
      </w:r>
      <w:r w:rsidR="00975AFD">
        <w:t>S</w:t>
      </w:r>
      <w:r w:rsidRPr="00A36C8F">
        <w:t>croll to the last food container to ensure it is visible and interactable.</w:t>
      </w:r>
    </w:p>
    <w:p w14:paraId="3CAAD41D" w14:textId="235F162F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Click the Delete Button: </w:t>
      </w:r>
      <w:r w:rsidRPr="00A36C8F">
        <w:t>Locate and click the Delete button within the last food.</w:t>
      </w:r>
    </w:p>
    <w:p w14:paraId="0D6070CB" w14:textId="07F35407" w:rsidR="00652F17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Verify the Deletion: </w:t>
      </w:r>
      <w:r w:rsidRPr="00A36C8F">
        <w:t>After deletion, recount the food</w:t>
      </w:r>
      <w:r w:rsidR="008639A3">
        <w:t>s</w:t>
      </w:r>
      <w:r w:rsidRPr="00A36C8F">
        <w:t xml:space="preserve"> to ensure the count has decreased by one and verify that the last food title </w:t>
      </w:r>
      <w:r w:rsidR="00A36C8F">
        <w:t xml:space="preserve">in the list of foods </w:t>
      </w:r>
      <w:r w:rsidRPr="00A36C8F">
        <w:t>is not the same as the last added food.</w:t>
      </w:r>
    </w:p>
    <w:p w14:paraId="6BD17516" w14:textId="77777777" w:rsidR="00A36C8F" w:rsidRDefault="00A36C8F" w:rsidP="00A36C8F">
      <w:pPr>
        <w:spacing w:before="0" w:after="0" w:line="240" w:lineRule="auto"/>
      </w:pPr>
    </w:p>
    <w:p w14:paraId="2FD233F1" w14:textId="255700F0" w:rsidR="00A36C8F" w:rsidRDefault="00A36C8F">
      <w:pPr>
        <w:pStyle w:val="Heading4"/>
        <w:numPr>
          <w:ilvl w:val="2"/>
          <w:numId w:val="19"/>
        </w:numPr>
        <w:ind w:left="720" w:hanging="720"/>
      </w:pPr>
      <w:r w:rsidRPr="00A36C8F">
        <w:t>Search for Deleted Food</w:t>
      </w:r>
      <w:r>
        <w:t xml:space="preserve"> Test</w:t>
      </w:r>
    </w:p>
    <w:p w14:paraId="4F73305F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Navigate to the Home Page:</w:t>
      </w:r>
      <w:r>
        <w:t xml:space="preserve"> Start from a consistent state by navigating to the base URL.</w:t>
      </w:r>
    </w:p>
    <w:p w14:paraId="111398C9" w14:textId="2596E61F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Search for the Last Added Food</w:t>
      </w:r>
      <w:r>
        <w:rPr>
          <w:b/>
          <w:bCs/>
        </w:rPr>
        <w:t xml:space="preserve"> by Title</w:t>
      </w:r>
      <w:r w:rsidRPr="00A36C8F">
        <w:rPr>
          <w:b/>
          <w:bCs/>
        </w:rPr>
        <w:t>:</w:t>
      </w:r>
      <w:r>
        <w:t xml:space="preserve"> Use the search functionality to search for the title of the last added food, which was previously deleted.</w:t>
      </w:r>
    </w:p>
    <w:p w14:paraId="37D91C8E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No Foods Message</w:t>
      </w:r>
      <w:r>
        <w:t>: Verify that the application displays the message "There are no foods :(".</w:t>
      </w:r>
    </w:p>
    <w:p w14:paraId="3AD18613" w14:textId="1F293CA5" w:rsidR="00A36C8F" w:rsidRP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Add Food Button</w:t>
      </w:r>
      <w:r>
        <w:t>: Ensure that the "Add food" button is displayed, providing the user with an option to add new food.</w:t>
      </w:r>
    </w:p>
    <w:p w14:paraId="47D3CF26" w14:textId="77777777" w:rsidR="00652F17" w:rsidRPr="00381357" w:rsidRDefault="00652F17">
      <w:pPr>
        <w:pStyle w:val="Heading1"/>
        <w:numPr>
          <w:ilvl w:val="0"/>
          <w:numId w:val="21"/>
        </w:numPr>
        <w:ind w:left="360"/>
        <w:rPr>
          <w:noProof/>
          <w:color w:val="7C380A"/>
          <w:sz w:val="36"/>
          <w:szCs w:val="36"/>
        </w:rPr>
      </w:pPr>
      <w:bookmarkStart w:id="3" w:name="_Hlk126165054"/>
      <w:r w:rsidRPr="00381357">
        <w:rPr>
          <w:color w:val="943634" w:themeColor="accent2" w:themeShade="BF"/>
          <w:sz w:val="36"/>
          <w:szCs w:val="36"/>
        </w:rPr>
        <w:lastRenderedPageBreak/>
        <w:t xml:space="preserve">How to submit your exam </w:t>
      </w:r>
    </w:p>
    <w:p w14:paraId="23BEAF83" w14:textId="77777777" w:rsidR="00652F17" w:rsidRPr="00C95A9A" w:rsidRDefault="00652F17" w:rsidP="00652F17">
      <w:pPr>
        <w:spacing w:line="240" w:lineRule="auto"/>
        <w:rPr>
          <w:noProof/>
        </w:rPr>
      </w:pPr>
      <w:r>
        <w:t xml:space="preserve">You should attach a single </w:t>
      </w:r>
      <w:r w:rsidRPr="004D1201">
        <w:rPr>
          <w:sz w:val="24"/>
          <w:szCs w:val="24"/>
        </w:rPr>
        <w:t xml:space="preserve">zip / </w:t>
      </w:r>
      <w:proofErr w:type="spellStart"/>
      <w:r w:rsidRPr="004D1201">
        <w:rPr>
          <w:sz w:val="24"/>
          <w:szCs w:val="24"/>
        </w:rPr>
        <w:t>rar</w:t>
      </w:r>
      <w:proofErr w:type="spellEnd"/>
      <w:r w:rsidRPr="004D1201">
        <w:rPr>
          <w:sz w:val="24"/>
          <w:szCs w:val="24"/>
        </w:rPr>
        <w:t xml:space="preserve"> / 7z</w:t>
      </w:r>
      <w:r>
        <w:rPr>
          <w:sz w:val="24"/>
          <w:szCs w:val="24"/>
        </w:rPr>
        <w:t xml:space="preserve"> </w:t>
      </w:r>
      <w:r>
        <w:t xml:space="preserve">archive containing all of your tasks. </w:t>
      </w:r>
    </w:p>
    <w:p w14:paraId="655FEBBC" w14:textId="77777777" w:rsidR="00652F17" w:rsidRDefault="00652F17" w:rsidP="00652F17">
      <w:pPr>
        <w:spacing w:line="240" w:lineRule="auto"/>
      </w:pPr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r w:rsidRPr="00381357">
        <w:rPr>
          <w:b/>
          <w:bCs/>
        </w:rPr>
        <w:t>Regular Exam section</w:t>
      </w:r>
      <w:r>
        <w:t xml:space="preserve">. </w:t>
      </w:r>
    </w:p>
    <w:p w14:paraId="2BE37F83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t xml:space="preserve">The Selenium IDE task exported in a single </w:t>
      </w:r>
      <w:r w:rsidRPr="00381357">
        <w:rPr>
          <w:b/>
          <w:bCs/>
        </w:rPr>
        <w:t xml:space="preserve">.side </w:t>
      </w:r>
      <w:r>
        <w:t>file.</w:t>
      </w:r>
      <w:r w:rsidRPr="00381357">
        <w:rPr>
          <w:lang w:val="bg-BG"/>
        </w:rPr>
        <w:t xml:space="preserve"> </w:t>
      </w:r>
    </w:p>
    <w:p w14:paraId="519F93DD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rPr>
          <w:noProof/>
        </w:rPr>
        <w:t xml:space="preserve">Your </w:t>
      </w:r>
      <w:r w:rsidRPr="00381357">
        <w:rPr>
          <w:b/>
          <w:bCs/>
          <w:noProof/>
        </w:rPr>
        <w:t>Selenium WebDriver</w:t>
      </w:r>
      <w:r>
        <w:rPr>
          <w:noProof/>
        </w:rPr>
        <w:t xml:space="preserve"> project should be </w:t>
      </w:r>
      <w:r w:rsidRPr="00381357">
        <w:rPr>
          <w:b/>
          <w:bCs/>
          <w:noProof/>
        </w:rPr>
        <w:t>in a folder</w:t>
      </w:r>
      <w:r>
        <w:rPr>
          <w:noProof/>
        </w:rPr>
        <w:t>.</w:t>
      </w:r>
    </w:p>
    <w:p w14:paraId="71F865DD" w14:textId="77777777" w:rsidR="00652F17" w:rsidRPr="00BA5742" w:rsidRDefault="00652F17" w:rsidP="00652F17">
      <w:pPr>
        <w:spacing w:line="240" w:lineRule="auto"/>
        <w:rPr>
          <w:b/>
          <w:bCs/>
        </w:rPr>
      </w:pPr>
      <w:r>
        <w:t>At the end, the content of your archive should look similar:</w:t>
      </w:r>
    </w:p>
    <w:p w14:paraId="6168D4A8" w14:textId="5E0164AD" w:rsidR="00652F17" w:rsidRDefault="00D4543A" w:rsidP="00652F17">
      <w:r w:rsidRPr="00D4543A">
        <w:rPr>
          <w:noProof/>
        </w:rPr>
        <w:drawing>
          <wp:inline distT="0" distB="0" distL="0" distR="0" wp14:anchorId="768025B3" wp14:editId="5448FD84">
            <wp:extent cx="6626225" cy="1831975"/>
            <wp:effectExtent l="0" t="0" r="3175" b="0"/>
            <wp:docPr id="85263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3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1729" w14:textId="77777777" w:rsidR="00652F17" w:rsidRPr="00494DE2" w:rsidRDefault="00652F17" w:rsidP="00652F17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 from your VS Test project.</w:t>
      </w:r>
      <w:bookmarkEnd w:id="3"/>
    </w:p>
    <w:p w14:paraId="2A8C497A" w14:textId="77777777" w:rsidR="00652F17" w:rsidRDefault="00652F17" w:rsidP="00652F17">
      <w:pPr>
        <w:spacing w:before="0" w:after="0" w:line="240" w:lineRule="auto"/>
      </w:pPr>
    </w:p>
    <w:p w14:paraId="62EB8F08" w14:textId="77777777" w:rsidR="00652F17" w:rsidRDefault="00652F17" w:rsidP="00652F17">
      <w:pPr>
        <w:spacing w:before="0" w:after="0" w:line="240" w:lineRule="auto"/>
      </w:pPr>
    </w:p>
    <w:p w14:paraId="31B1DEDC" w14:textId="77777777" w:rsidR="00652F17" w:rsidRDefault="00652F17" w:rsidP="00652F17">
      <w:pPr>
        <w:spacing w:before="0" w:after="0" w:line="240" w:lineRule="auto"/>
      </w:pPr>
    </w:p>
    <w:p w14:paraId="2A0F3FD5" w14:textId="77777777" w:rsidR="007C45AC" w:rsidRDefault="007C45AC" w:rsidP="007C45AC">
      <w:pPr>
        <w:spacing w:before="0" w:after="0" w:line="240" w:lineRule="auto"/>
      </w:pPr>
    </w:p>
    <w:p w14:paraId="5A25F12A" w14:textId="77777777" w:rsidR="007C45AC" w:rsidRPr="00140782" w:rsidRDefault="007C45AC" w:rsidP="007C45AC">
      <w:pPr>
        <w:spacing w:before="0" w:after="0" w:line="240" w:lineRule="auto"/>
      </w:pPr>
    </w:p>
    <w:bookmarkEnd w:id="1"/>
    <w:p w14:paraId="746ECEC1" w14:textId="77777777" w:rsidR="000131CC" w:rsidRPr="00E27D7D" w:rsidRDefault="000131CC" w:rsidP="00981743"/>
    <w:sectPr w:rsidR="000131CC" w:rsidRPr="00E27D7D" w:rsidSect="0070513C">
      <w:headerReference w:type="default" r:id="rId11"/>
      <w:footerReference w:type="default" r:id="rId12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6B6B7" w14:textId="77777777" w:rsidR="00487E6B" w:rsidRDefault="00487E6B" w:rsidP="008068A2">
      <w:pPr>
        <w:spacing w:after="0" w:line="240" w:lineRule="auto"/>
      </w:pPr>
      <w:r>
        <w:separator/>
      </w:r>
    </w:p>
  </w:endnote>
  <w:endnote w:type="continuationSeparator" w:id="0">
    <w:p w14:paraId="2B8D39BD" w14:textId="77777777" w:rsidR="00487E6B" w:rsidRDefault="00487E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B9192" w14:textId="77777777" w:rsidR="00487E6B" w:rsidRDefault="00487E6B" w:rsidP="008068A2">
      <w:pPr>
        <w:spacing w:after="0" w:line="240" w:lineRule="auto"/>
      </w:pPr>
      <w:r>
        <w:separator/>
      </w:r>
    </w:p>
  </w:footnote>
  <w:footnote w:type="continuationSeparator" w:id="0">
    <w:p w14:paraId="0D4A8159" w14:textId="77777777" w:rsidR="00487E6B" w:rsidRDefault="00487E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92D91"/>
    <w:multiLevelType w:val="multilevel"/>
    <w:tmpl w:val="8198383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23244"/>
    <w:multiLevelType w:val="hybridMultilevel"/>
    <w:tmpl w:val="260E55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014A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4120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D1673"/>
    <w:multiLevelType w:val="multilevel"/>
    <w:tmpl w:val="E62235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0517D8"/>
    <w:multiLevelType w:val="hybridMultilevel"/>
    <w:tmpl w:val="D44C0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20436"/>
    <w:multiLevelType w:val="multilevel"/>
    <w:tmpl w:val="D99A94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F21978"/>
    <w:multiLevelType w:val="multilevel"/>
    <w:tmpl w:val="9A8092E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CD2B3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1F0766"/>
    <w:multiLevelType w:val="multilevel"/>
    <w:tmpl w:val="B944DCE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60703E"/>
    <w:multiLevelType w:val="hybridMultilevel"/>
    <w:tmpl w:val="7C788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D5F9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32107"/>
    <w:multiLevelType w:val="hybridMultilevel"/>
    <w:tmpl w:val="CC6A8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622D0"/>
    <w:multiLevelType w:val="hybridMultilevel"/>
    <w:tmpl w:val="2BAA64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751715"/>
    <w:multiLevelType w:val="hybridMultilevel"/>
    <w:tmpl w:val="38E29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45861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EA77F5"/>
    <w:multiLevelType w:val="hybridMultilevel"/>
    <w:tmpl w:val="8870B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53506"/>
    <w:multiLevelType w:val="hybridMultilevel"/>
    <w:tmpl w:val="A9AC9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36A06"/>
    <w:multiLevelType w:val="multilevel"/>
    <w:tmpl w:val="81C4A2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0673B0"/>
    <w:multiLevelType w:val="hybridMultilevel"/>
    <w:tmpl w:val="DADCCE8E"/>
    <w:lvl w:ilvl="0" w:tplc="CF92A4A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9D2C4E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F06992"/>
    <w:multiLevelType w:val="multilevel"/>
    <w:tmpl w:val="D3445C4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5B03A5"/>
    <w:multiLevelType w:val="hybridMultilevel"/>
    <w:tmpl w:val="DA800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14997"/>
    <w:multiLevelType w:val="multilevel"/>
    <w:tmpl w:val="9800BC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026AE7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3036CE"/>
    <w:multiLevelType w:val="multilevel"/>
    <w:tmpl w:val="A37093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428DD"/>
    <w:multiLevelType w:val="multilevel"/>
    <w:tmpl w:val="BDF021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E4599"/>
    <w:multiLevelType w:val="multilevel"/>
    <w:tmpl w:val="8B62BA2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382215063">
    <w:abstractNumId w:val="5"/>
  </w:num>
  <w:num w:numId="2" w16cid:durableId="1259370398">
    <w:abstractNumId w:val="8"/>
  </w:num>
  <w:num w:numId="3" w16cid:durableId="1335231032">
    <w:abstractNumId w:val="28"/>
  </w:num>
  <w:num w:numId="4" w16cid:durableId="97724590">
    <w:abstractNumId w:val="10"/>
  </w:num>
  <w:num w:numId="5" w16cid:durableId="1164052199">
    <w:abstractNumId w:val="22"/>
  </w:num>
  <w:num w:numId="6" w16cid:durableId="1404179738">
    <w:abstractNumId w:val="0"/>
  </w:num>
  <w:num w:numId="7" w16cid:durableId="892689866">
    <w:abstractNumId w:val="26"/>
  </w:num>
  <w:num w:numId="8" w16cid:durableId="1131168133">
    <w:abstractNumId w:val="19"/>
  </w:num>
  <w:num w:numId="9" w16cid:durableId="1699697111">
    <w:abstractNumId w:val="27"/>
  </w:num>
  <w:num w:numId="10" w16cid:durableId="1254245970">
    <w:abstractNumId w:val="7"/>
  </w:num>
  <w:num w:numId="11" w16cid:durableId="506020718">
    <w:abstractNumId w:val="3"/>
  </w:num>
  <w:num w:numId="12" w16cid:durableId="1077359676">
    <w:abstractNumId w:val="12"/>
  </w:num>
  <w:num w:numId="13" w16cid:durableId="1897233443">
    <w:abstractNumId w:val="2"/>
  </w:num>
  <w:num w:numId="14" w16cid:durableId="1093163431">
    <w:abstractNumId w:val="15"/>
  </w:num>
  <w:num w:numId="15" w16cid:durableId="654916624">
    <w:abstractNumId w:val="21"/>
  </w:num>
  <w:num w:numId="16" w16cid:durableId="1844321630">
    <w:abstractNumId w:val="16"/>
  </w:num>
  <w:num w:numId="17" w16cid:durableId="14886054">
    <w:abstractNumId w:val="9"/>
  </w:num>
  <w:num w:numId="18" w16cid:durableId="2041663315">
    <w:abstractNumId w:val="25"/>
  </w:num>
  <w:num w:numId="19" w16cid:durableId="1109933525">
    <w:abstractNumId w:val="5"/>
    <w:lvlOverride w:ilvl="0">
      <w:startOverride w:val="2"/>
    </w:lvlOverride>
    <w:lvlOverride w:ilvl="1">
      <w:startOverride w:val="2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9199693">
    <w:abstractNumId w:val="24"/>
  </w:num>
  <w:num w:numId="21" w16cid:durableId="435028006">
    <w:abstractNumId w:val="20"/>
  </w:num>
  <w:num w:numId="22" w16cid:durableId="1666861259">
    <w:abstractNumId w:val="23"/>
  </w:num>
  <w:num w:numId="23" w16cid:durableId="1000043189">
    <w:abstractNumId w:val="17"/>
  </w:num>
  <w:num w:numId="24" w16cid:durableId="1387069835">
    <w:abstractNumId w:val="13"/>
  </w:num>
  <w:num w:numId="25" w16cid:durableId="816844273">
    <w:abstractNumId w:val="14"/>
  </w:num>
  <w:num w:numId="26" w16cid:durableId="1997108004">
    <w:abstractNumId w:val="4"/>
  </w:num>
  <w:num w:numId="27" w16cid:durableId="2109422765">
    <w:abstractNumId w:val="1"/>
  </w:num>
  <w:num w:numId="28" w16cid:durableId="1422947599">
    <w:abstractNumId w:val="11"/>
  </w:num>
  <w:num w:numId="29" w16cid:durableId="955672409">
    <w:abstractNumId w:val="6"/>
  </w:num>
  <w:num w:numId="30" w16cid:durableId="49615958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262C"/>
    <w:rsid w:val="000131CC"/>
    <w:rsid w:val="0001451E"/>
    <w:rsid w:val="00022E9C"/>
    <w:rsid w:val="00023DC6"/>
    <w:rsid w:val="000256F7"/>
    <w:rsid w:val="00025F04"/>
    <w:rsid w:val="00057C1E"/>
    <w:rsid w:val="00064D15"/>
    <w:rsid w:val="000708F8"/>
    <w:rsid w:val="0008559D"/>
    <w:rsid w:val="00086727"/>
    <w:rsid w:val="0009209B"/>
    <w:rsid w:val="000A57A1"/>
    <w:rsid w:val="000A6794"/>
    <w:rsid w:val="000B26AC"/>
    <w:rsid w:val="000B39E6"/>
    <w:rsid w:val="000B4669"/>
    <w:rsid w:val="000B56F0"/>
    <w:rsid w:val="000C0AAD"/>
    <w:rsid w:val="000C5361"/>
    <w:rsid w:val="000C613C"/>
    <w:rsid w:val="000E31B9"/>
    <w:rsid w:val="00103906"/>
    <w:rsid w:val="00107AF3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42B8"/>
    <w:rsid w:val="001E5E5D"/>
    <w:rsid w:val="00202683"/>
    <w:rsid w:val="00206647"/>
    <w:rsid w:val="00214A1E"/>
    <w:rsid w:val="00215FCE"/>
    <w:rsid w:val="00217BDB"/>
    <w:rsid w:val="00223232"/>
    <w:rsid w:val="002326A7"/>
    <w:rsid w:val="00232C3F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74B5B"/>
    <w:rsid w:val="00280537"/>
    <w:rsid w:val="002819B5"/>
    <w:rsid w:val="002853F4"/>
    <w:rsid w:val="00285941"/>
    <w:rsid w:val="002964A8"/>
    <w:rsid w:val="002A2D2D"/>
    <w:rsid w:val="002B4CFE"/>
    <w:rsid w:val="002C4397"/>
    <w:rsid w:val="002C539D"/>
    <w:rsid w:val="002C6AB6"/>
    <w:rsid w:val="002C71C6"/>
    <w:rsid w:val="002D07CA"/>
    <w:rsid w:val="002F70A7"/>
    <w:rsid w:val="00302357"/>
    <w:rsid w:val="00305122"/>
    <w:rsid w:val="003230CF"/>
    <w:rsid w:val="00330811"/>
    <w:rsid w:val="0033212E"/>
    <w:rsid w:val="0033490F"/>
    <w:rsid w:val="00346180"/>
    <w:rsid w:val="00355B15"/>
    <w:rsid w:val="003647AF"/>
    <w:rsid w:val="00380A57"/>
    <w:rsid w:val="003817EF"/>
    <w:rsid w:val="00382A45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C7362"/>
    <w:rsid w:val="003E1013"/>
    <w:rsid w:val="003E167F"/>
    <w:rsid w:val="003E2A3C"/>
    <w:rsid w:val="003E2F33"/>
    <w:rsid w:val="003E6BFB"/>
    <w:rsid w:val="003F1864"/>
    <w:rsid w:val="00406EBC"/>
    <w:rsid w:val="0041081C"/>
    <w:rsid w:val="0041774D"/>
    <w:rsid w:val="004311CA"/>
    <w:rsid w:val="004450CC"/>
    <w:rsid w:val="0045089B"/>
    <w:rsid w:val="00451E4F"/>
    <w:rsid w:val="00451F0C"/>
    <w:rsid w:val="004545FE"/>
    <w:rsid w:val="004560D2"/>
    <w:rsid w:val="00466A46"/>
    <w:rsid w:val="0047260A"/>
    <w:rsid w:val="0047331A"/>
    <w:rsid w:val="0047640B"/>
    <w:rsid w:val="0047644B"/>
    <w:rsid w:val="00476D4B"/>
    <w:rsid w:val="00480813"/>
    <w:rsid w:val="00487E6B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1C7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86"/>
    <w:rsid w:val="005739C2"/>
    <w:rsid w:val="005803E5"/>
    <w:rsid w:val="00584EDB"/>
    <w:rsid w:val="0058723E"/>
    <w:rsid w:val="00594821"/>
    <w:rsid w:val="00596357"/>
    <w:rsid w:val="00596AA5"/>
    <w:rsid w:val="005A2696"/>
    <w:rsid w:val="005A61DA"/>
    <w:rsid w:val="005B0164"/>
    <w:rsid w:val="005B62DC"/>
    <w:rsid w:val="005C00C3"/>
    <w:rsid w:val="005C131C"/>
    <w:rsid w:val="005C1E37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07BCE"/>
    <w:rsid w:val="006122FC"/>
    <w:rsid w:val="00612A26"/>
    <w:rsid w:val="00623590"/>
    <w:rsid w:val="00624212"/>
    <w:rsid w:val="006242A9"/>
    <w:rsid w:val="00624DCF"/>
    <w:rsid w:val="0063342B"/>
    <w:rsid w:val="00635CEA"/>
    <w:rsid w:val="00640502"/>
    <w:rsid w:val="00643707"/>
    <w:rsid w:val="00644D27"/>
    <w:rsid w:val="00651006"/>
    <w:rsid w:val="00652F17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A68DC"/>
    <w:rsid w:val="006D239A"/>
    <w:rsid w:val="006D6CAE"/>
    <w:rsid w:val="006E1228"/>
    <w:rsid w:val="006E1302"/>
    <w:rsid w:val="006E2245"/>
    <w:rsid w:val="006E252D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1233E"/>
    <w:rsid w:val="00715BF6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866A2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5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4252"/>
    <w:rsid w:val="00836CA4"/>
    <w:rsid w:val="0084115C"/>
    <w:rsid w:val="008436AC"/>
    <w:rsid w:val="0084461D"/>
    <w:rsid w:val="00847A09"/>
    <w:rsid w:val="0085184F"/>
    <w:rsid w:val="00860629"/>
    <w:rsid w:val="00860723"/>
    <w:rsid w:val="00861625"/>
    <w:rsid w:val="008617B5"/>
    <w:rsid w:val="008639A3"/>
    <w:rsid w:val="00864CDE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4E56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E7C3B"/>
    <w:rsid w:val="008F202C"/>
    <w:rsid w:val="008F5B43"/>
    <w:rsid w:val="008F5FDB"/>
    <w:rsid w:val="00902E68"/>
    <w:rsid w:val="0090383B"/>
    <w:rsid w:val="009102B6"/>
    <w:rsid w:val="00912BC6"/>
    <w:rsid w:val="0092041C"/>
    <w:rsid w:val="0092145D"/>
    <w:rsid w:val="009254B7"/>
    <w:rsid w:val="009262CE"/>
    <w:rsid w:val="00930CEE"/>
    <w:rsid w:val="00941FFF"/>
    <w:rsid w:val="00955691"/>
    <w:rsid w:val="009568F2"/>
    <w:rsid w:val="00961157"/>
    <w:rsid w:val="00965C5B"/>
    <w:rsid w:val="0096684B"/>
    <w:rsid w:val="0096688C"/>
    <w:rsid w:val="00972C7F"/>
    <w:rsid w:val="00975AFD"/>
    <w:rsid w:val="00976E46"/>
    <w:rsid w:val="00977F11"/>
    <w:rsid w:val="00981743"/>
    <w:rsid w:val="00983DB3"/>
    <w:rsid w:val="009A6C73"/>
    <w:rsid w:val="009B4FB4"/>
    <w:rsid w:val="009C03B6"/>
    <w:rsid w:val="009C0C39"/>
    <w:rsid w:val="009C1CB9"/>
    <w:rsid w:val="009D1805"/>
    <w:rsid w:val="009E1A09"/>
    <w:rsid w:val="009E7992"/>
    <w:rsid w:val="009F3417"/>
    <w:rsid w:val="00A00B95"/>
    <w:rsid w:val="00A02545"/>
    <w:rsid w:val="00A025E6"/>
    <w:rsid w:val="00A05555"/>
    <w:rsid w:val="00A06D89"/>
    <w:rsid w:val="00A2202C"/>
    <w:rsid w:val="00A35790"/>
    <w:rsid w:val="00A36C8F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086A"/>
    <w:rsid w:val="00AD1AFD"/>
    <w:rsid w:val="00AD3214"/>
    <w:rsid w:val="00AE05D3"/>
    <w:rsid w:val="00AE355A"/>
    <w:rsid w:val="00AF0756"/>
    <w:rsid w:val="00AF38A1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0221"/>
    <w:rsid w:val="00BE399E"/>
    <w:rsid w:val="00BF1775"/>
    <w:rsid w:val="00BF201D"/>
    <w:rsid w:val="00BF4B15"/>
    <w:rsid w:val="00C04335"/>
    <w:rsid w:val="00C0450C"/>
    <w:rsid w:val="00C0490B"/>
    <w:rsid w:val="00C054E5"/>
    <w:rsid w:val="00C07904"/>
    <w:rsid w:val="00C121AF"/>
    <w:rsid w:val="00C14C80"/>
    <w:rsid w:val="00C269BB"/>
    <w:rsid w:val="00C27853"/>
    <w:rsid w:val="00C355A5"/>
    <w:rsid w:val="00C43115"/>
    <w:rsid w:val="00C43B64"/>
    <w:rsid w:val="00C53F37"/>
    <w:rsid w:val="00C5499A"/>
    <w:rsid w:val="00C5665F"/>
    <w:rsid w:val="00C62A0F"/>
    <w:rsid w:val="00C80744"/>
    <w:rsid w:val="00C82862"/>
    <w:rsid w:val="00C84E4D"/>
    <w:rsid w:val="00C85117"/>
    <w:rsid w:val="00C8711A"/>
    <w:rsid w:val="00C87F06"/>
    <w:rsid w:val="00CA2FD0"/>
    <w:rsid w:val="00CA3060"/>
    <w:rsid w:val="00CB0C24"/>
    <w:rsid w:val="00CB4651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CF1DC4"/>
    <w:rsid w:val="00D22895"/>
    <w:rsid w:val="00D32E20"/>
    <w:rsid w:val="00D3404A"/>
    <w:rsid w:val="00D4354E"/>
    <w:rsid w:val="00D43F69"/>
    <w:rsid w:val="00D4543A"/>
    <w:rsid w:val="00D50F79"/>
    <w:rsid w:val="00D557CC"/>
    <w:rsid w:val="00D64457"/>
    <w:rsid w:val="00D64A17"/>
    <w:rsid w:val="00D715CF"/>
    <w:rsid w:val="00D73957"/>
    <w:rsid w:val="00D8178C"/>
    <w:rsid w:val="00D8395C"/>
    <w:rsid w:val="00D910AA"/>
    <w:rsid w:val="00D92E12"/>
    <w:rsid w:val="00D935B5"/>
    <w:rsid w:val="00D9501B"/>
    <w:rsid w:val="00D96AF2"/>
    <w:rsid w:val="00DA028F"/>
    <w:rsid w:val="00DA2C58"/>
    <w:rsid w:val="00DA4FBD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0339C"/>
    <w:rsid w:val="00F05225"/>
    <w:rsid w:val="00F07FA6"/>
    <w:rsid w:val="00F20B48"/>
    <w:rsid w:val="00F21926"/>
    <w:rsid w:val="00F258BA"/>
    <w:rsid w:val="00F27E9C"/>
    <w:rsid w:val="00F41F41"/>
    <w:rsid w:val="00F46918"/>
    <w:rsid w:val="00F46DDE"/>
    <w:rsid w:val="00F51897"/>
    <w:rsid w:val="00F60232"/>
    <w:rsid w:val="00F655ED"/>
    <w:rsid w:val="00F67A73"/>
    <w:rsid w:val="00F7002E"/>
    <w:rsid w:val="00F7033C"/>
    <w:rsid w:val="00F710A5"/>
    <w:rsid w:val="00F74357"/>
    <w:rsid w:val="00F809AF"/>
    <w:rsid w:val="00F81D84"/>
    <w:rsid w:val="00F85DB6"/>
    <w:rsid w:val="00F96D0D"/>
    <w:rsid w:val="00F976AD"/>
    <w:rsid w:val="00FA0210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0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5</Pages>
  <Words>1494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19</cp:revision>
  <cp:lastPrinted>2023-08-08T07:51:00Z</cp:lastPrinted>
  <dcterms:created xsi:type="dcterms:W3CDTF">2024-08-02T15:19:00Z</dcterms:created>
  <dcterms:modified xsi:type="dcterms:W3CDTF">2024-08-18T06:25:00Z</dcterms:modified>
  <cp:category>computer programming;programming;software development;software engineering</cp:category>
</cp:coreProperties>
</file>